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6793333"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3EA37412">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D6118">
        <w:rPr>
          <w:rFonts w:cs="Arial"/>
          <w:b/>
          <w:noProof/>
          <w:color w:val="595959" w:themeColor="text1" w:themeTint="A6"/>
          <w:sz w:val="48"/>
          <w:szCs w:val="32"/>
        </w:rPr>
        <w:t>RAID</w:t>
      </w:r>
      <w:r w:rsidR="00C644E8">
        <w:rPr>
          <w:rFonts w:cs="Arial"/>
          <w:b/>
          <w:noProof/>
          <w:color w:val="595959" w:themeColor="text1" w:themeTint="A6"/>
          <w:sz w:val="48"/>
          <w:szCs w:val="32"/>
        </w:rPr>
        <w:t xml:space="preserve"> </w:t>
      </w:r>
      <w:r w:rsidR="00C66760">
        <w:rPr>
          <w:rFonts w:cs="Arial"/>
          <w:b/>
          <w:noProof/>
          <w:color w:val="595959" w:themeColor="text1" w:themeTint="A6"/>
          <w:sz w:val="48"/>
          <w:szCs w:val="32"/>
        </w:rPr>
        <w:t>ANALYSIS</w:t>
      </w:r>
      <w:bookmarkStart w:id="5" w:name="_Hlk536359931"/>
      <w:r w:rsidR="00CD6118">
        <w:rPr>
          <w:rFonts w:cs="Arial"/>
          <w:b/>
          <w:noProof/>
          <w:color w:val="595959" w:themeColor="text1" w:themeTint="A6"/>
          <w:sz w:val="48"/>
          <w:szCs w:val="32"/>
        </w:rPr>
        <w:t xml:space="preserve"> REPORT TEMPLATE</w:t>
      </w:r>
    </w:p>
    <w:p w14:paraId="507E3F71" w14:textId="596C04DF" w:rsidR="00C644E8" w:rsidRPr="006127F2" w:rsidRDefault="00C644E8" w:rsidP="00C644E8">
      <w:pPr>
        <w:spacing w:after="100" w:line="240" w:lineRule="auto"/>
        <w:rPr>
          <w:sz w:val="16"/>
          <w:szCs w:val="20"/>
        </w:rPr>
      </w:pPr>
    </w:p>
    <w:p w14:paraId="21BB8968" w14:textId="3B84A60E" w:rsidR="00833088" w:rsidRPr="00E74A09" w:rsidRDefault="00A1139F"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noProof/>
        </w:rPr>
        <mc:AlternateContent>
          <mc:Choice Requires="wpg">
            <w:drawing>
              <wp:anchor distT="0" distB="0" distL="114300" distR="114300" simplePos="0" relativeHeight="251683327" behindDoc="0" locked="0" layoutInCell="1" allowOverlap="1" wp14:anchorId="78DB528F" wp14:editId="4CFE0604">
                <wp:simplePos x="0" y="0"/>
                <wp:positionH relativeFrom="column">
                  <wp:posOffset>4823315</wp:posOffset>
                </wp:positionH>
                <wp:positionV relativeFrom="paragraph">
                  <wp:posOffset>5168900</wp:posOffset>
                </wp:positionV>
                <wp:extent cx="808355" cy="728980"/>
                <wp:effectExtent l="0" t="0" r="4445" b="0"/>
                <wp:wrapNone/>
                <wp:docPr id="25" name="Graphic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08355" cy="728980"/>
                          <a:chOff x="0" y="0"/>
                          <a:chExt cx="70753" cy="63977"/>
                        </a:xfrm>
                        <a:solidFill>
                          <a:srgbClr val="FFB700"/>
                        </a:solidFill>
                      </wpg:grpSpPr>
                      <wps:wsp>
                        <wps:cNvPr id="26" name="Freeform 26"/>
                        <wps:cNvSpPr/>
                        <wps:spPr>
                          <a:xfrm>
                            <a:off x="0" y="0"/>
                            <a:ext cx="70753" cy="63977"/>
                          </a:xfrm>
                          <a:custGeom>
                            <a:avLst/>
                            <a:gdLst>
                              <a:gd name="connsiteX0" fmla="*/ 69793 w 70753"/>
                              <a:gd name="connsiteY0" fmla="*/ 52497 h 63977"/>
                              <a:gd name="connsiteX1" fmla="*/ 42141 w 70753"/>
                              <a:gd name="connsiteY1" fmla="*/ 3923 h 63977"/>
                              <a:gd name="connsiteX2" fmla="*/ 35445 w 70753"/>
                              <a:gd name="connsiteY2" fmla="*/ 0 h 63977"/>
                              <a:gd name="connsiteX3" fmla="*/ 28749 w 70753"/>
                              <a:gd name="connsiteY3" fmla="*/ 3923 h 63977"/>
                              <a:gd name="connsiteX4" fmla="*/ 1040 w 70753"/>
                              <a:gd name="connsiteY4" fmla="*/ 52440 h 63977"/>
                              <a:gd name="connsiteX5" fmla="*/ 982 w 70753"/>
                              <a:gd name="connsiteY5" fmla="*/ 52497 h 63977"/>
                              <a:gd name="connsiteX6" fmla="*/ 1097 w 70753"/>
                              <a:gd name="connsiteY6" fmla="*/ 60228 h 63977"/>
                              <a:gd name="connsiteX7" fmla="*/ 7736 w 70753"/>
                              <a:gd name="connsiteY7" fmla="*/ 63978 h 63977"/>
                              <a:gd name="connsiteX8" fmla="*/ 63039 w 70753"/>
                              <a:gd name="connsiteY8" fmla="*/ 63978 h 63977"/>
                              <a:gd name="connsiteX9" fmla="*/ 69677 w 70753"/>
                              <a:gd name="connsiteY9" fmla="*/ 60228 h 63977"/>
                              <a:gd name="connsiteX10" fmla="*/ 69793 w 70753"/>
                              <a:gd name="connsiteY10" fmla="*/ 52497 h 63977"/>
                              <a:gd name="connsiteX11" fmla="*/ 67310 w 70753"/>
                              <a:gd name="connsiteY11" fmla="*/ 58843 h 63977"/>
                              <a:gd name="connsiteX12" fmla="*/ 63039 w 70753"/>
                              <a:gd name="connsiteY12" fmla="*/ 61266 h 63977"/>
                              <a:gd name="connsiteX13" fmla="*/ 7736 w 70753"/>
                              <a:gd name="connsiteY13" fmla="*/ 61266 h 63977"/>
                              <a:gd name="connsiteX14" fmla="*/ 3464 w 70753"/>
                              <a:gd name="connsiteY14" fmla="*/ 58843 h 63977"/>
                              <a:gd name="connsiteX15" fmla="*/ 3406 w 70753"/>
                              <a:gd name="connsiteY15" fmla="*/ 53824 h 63977"/>
                              <a:gd name="connsiteX16" fmla="*/ 31115 w 70753"/>
                              <a:gd name="connsiteY16" fmla="*/ 5250 h 63977"/>
                              <a:gd name="connsiteX17" fmla="*/ 35387 w 70753"/>
                              <a:gd name="connsiteY17" fmla="*/ 2711 h 63977"/>
                              <a:gd name="connsiteX18" fmla="*/ 39717 w 70753"/>
                              <a:gd name="connsiteY18" fmla="*/ 5250 h 63977"/>
                              <a:gd name="connsiteX19" fmla="*/ 67368 w 70753"/>
                              <a:gd name="connsiteY19" fmla="*/ 53767 h 63977"/>
                              <a:gd name="connsiteX20" fmla="*/ 67310 w 70753"/>
                              <a:gd name="connsiteY20" fmla="*/ 58843 h 63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70753" h="63977">
                                <a:moveTo>
                                  <a:pt x="69793" y="52497"/>
                                </a:moveTo>
                                <a:lnTo>
                                  <a:pt x="42141" y="3923"/>
                                </a:lnTo>
                                <a:cubicBezTo>
                                  <a:pt x="40814" y="1500"/>
                                  <a:pt x="38216" y="0"/>
                                  <a:pt x="35445" y="0"/>
                                </a:cubicBezTo>
                                <a:cubicBezTo>
                                  <a:pt x="32674" y="0"/>
                                  <a:pt x="30134" y="1500"/>
                                  <a:pt x="28749" y="3923"/>
                                </a:cubicBezTo>
                                <a:lnTo>
                                  <a:pt x="1040" y="52440"/>
                                </a:lnTo>
                                <a:lnTo>
                                  <a:pt x="982" y="52497"/>
                                </a:lnTo>
                                <a:cubicBezTo>
                                  <a:pt x="-346" y="54920"/>
                                  <a:pt x="-346" y="57805"/>
                                  <a:pt x="1097" y="60228"/>
                                </a:cubicBezTo>
                                <a:cubicBezTo>
                                  <a:pt x="2483" y="62593"/>
                                  <a:pt x="4965" y="63978"/>
                                  <a:pt x="7736" y="63978"/>
                                </a:cubicBezTo>
                                <a:lnTo>
                                  <a:pt x="63039" y="63978"/>
                                </a:lnTo>
                                <a:cubicBezTo>
                                  <a:pt x="65810" y="63978"/>
                                  <a:pt x="68292" y="62593"/>
                                  <a:pt x="69677" y="60228"/>
                                </a:cubicBezTo>
                                <a:cubicBezTo>
                                  <a:pt x="71063" y="57863"/>
                                  <a:pt x="71120" y="54978"/>
                                  <a:pt x="69793" y="52497"/>
                                </a:cubicBezTo>
                                <a:close/>
                                <a:moveTo>
                                  <a:pt x="67310" y="58843"/>
                                </a:moveTo>
                                <a:cubicBezTo>
                                  <a:pt x="66387" y="60343"/>
                                  <a:pt x="64828" y="61266"/>
                                  <a:pt x="63039" y="61266"/>
                                </a:cubicBezTo>
                                <a:lnTo>
                                  <a:pt x="7736" y="61266"/>
                                </a:lnTo>
                                <a:cubicBezTo>
                                  <a:pt x="5946" y="61266"/>
                                  <a:pt x="4388" y="60343"/>
                                  <a:pt x="3464" y="58843"/>
                                </a:cubicBezTo>
                                <a:cubicBezTo>
                                  <a:pt x="2540" y="57286"/>
                                  <a:pt x="2540" y="55440"/>
                                  <a:pt x="3406" y="53824"/>
                                </a:cubicBezTo>
                                <a:lnTo>
                                  <a:pt x="31115" y="5250"/>
                                </a:lnTo>
                                <a:cubicBezTo>
                                  <a:pt x="31981" y="3692"/>
                                  <a:pt x="33598" y="2711"/>
                                  <a:pt x="35387" y="2711"/>
                                </a:cubicBezTo>
                                <a:cubicBezTo>
                                  <a:pt x="37177" y="2711"/>
                                  <a:pt x="38851" y="3692"/>
                                  <a:pt x="39717" y="5250"/>
                                </a:cubicBezTo>
                                <a:lnTo>
                                  <a:pt x="67368" y="53767"/>
                                </a:lnTo>
                                <a:cubicBezTo>
                                  <a:pt x="68234" y="55440"/>
                                  <a:pt x="68234" y="57286"/>
                                  <a:pt x="67310" y="58843"/>
                                </a:cubicBez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4894" y="4918"/>
                            <a:ext cx="60987" cy="54213"/>
                          </a:xfrm>
                          <a:custGeom>
                            <a:avLst/>
                            <a:gdLst>
                              <a:gd name="connsiteX0" fmla="*/ 60627 w 60987"/>
                              <a:gd name="connsiteY0" fmla="*/ 49945 h 54213"/>
                              <a:gd name="connsiteX1" fmla="*/ 32976 w 60987"/>
                              <a:gd name="connsiteY1" fmla="*/ 1428 h 54213"/>
                              <a:gd name="connsiteX2" fmla="*/ 28069 w 60987"/>
                              <a:gd name="connsiteY2" fmla="*/ 1428 h 54213"/>
                              <a:gd name="connsiteX3" fmla="*/ 360 w 60987"/>
                              <a:gd name="connsiteY3" fmla="*/ 49945 h 54213"/>
                              <a:gd name="connsiteX4" fmla="*/ 2842 w 60987"/>
                              <a:gd name="connsiteY4" fmla="*/ 54214 h 54213"/>
                              <a:gd name="connsiteX5" fmla="*/ 30494 w 60987"/>
                              <a:gd name="connsiteY5" fmla="*/ 54214 h 54213"/>
                              <a:gd name="connsiteX6" fmla="*/ 58145 w 60987"/>
                              <a:gd name="connsiteY6" fmla="*/ 54214 h 54213"/>
                              <a:gd name="connsiteX7" fmla="*/ 60627 w 60987"/>
                              <a:gd name="connsiteY7" fmla="*/ 49945 h 54213"/>
                              <a:gd name="connsiteX8" fmla="*/ 30205 w 60987"/>
                              <a:gd name="connsiteY8" fmla="*/ 52483 h 54213"/>
                              <a:gd name="connsiteX9" fmla="*/ 25875 w 60987"/>
                              <a:gd name="connsiteY9" fmla="*/ 48156 h 54213"/>
                              <a:gd name="connsiteX10" fmla="*/ 30205 w 60987"/>
                              <a:gd name="connsiteY10" fmla="*/ 43830 h 54213"/>
                              <a:gd name="connsiteX11" fmla="*/ 34535 w 60987"/>
                              <a:gd name="connsiteY11" fmla="*/ 48156 h 54213"/>
                              <a:gd name="connsiteX12" fmla="*/ 30205 w 60987"/>
                              <a:gd name="connsiteY12" fmla="*/ 52483 h 54213"/>
                              <a:gd name="connsiteX13" fmla="*/ 39961 w 60987"/>
                              <a:gd name="connsiteY13" fmla="*/ 24561 h 54213"/>
                              <a:gd name="connsiteX14" fmla="*/ 37883 w 60987"/>
                              <a:gd name="connsiteY14" fmla="*/ 28369 h 54213"/>
                              <a:gd name="connsiteX15" fmla="*/ 32225 w 60987"/>
                              <a:gd name="connsiteY15" fmla="*/ 34830 h 54213"/>
                              <a:gd name="connsiteX16" fmla="*/ 33380 w 60987"/>
                              <a:gd name="connsiteY16" fmla="*/ 40830 h 54213"/>
                              <a:gd name="connsiteX17" fmla="*/ 27261 w 60987"/>
                              <a:gd name="connsiteY17" fmla="*/ 40830 h 54213"/>
                              <a:gd name="connsiteX18" fmla="*/ 28415 w 60987"/>
                              <a:gd name="connsiteY18" fmla="*/ 32522 h 54213"/>
                              <a:gd name="connsiteX19" fmla="*/ 35054 w 60987"/>
                              <a:gd name="connsiteY19" fmla="*/ 24446 h 54213"/>
                              <a:gd name="connsiteX20" fmla="*/ 35054 w 60987"/>
                              <a:gd name="connsiteY20" fmla="*/ 18619 h 54213"/>
                              <a:gd name="connsiteX21" fmla="*/ 26222 w 60987"/>
                              <a:gd name="connsiteY21" fmla="*/ 18619 h 54213"/>
                              <a:gd name="connsiteX22" fmla="*/ 26222 w 60987"/>
                              <a:gd name="connsiteY22" fmla="*/ 24215 h 54213"/>
                              <a:gd name="connsiteX23" fmla="*/ 21430 w 60987"/>
                              <a:gd name="connsiteY23" fmla="*/ 24331 h 54213"/>
                              <a:gd name="connsiteX24" fmla="*/ 21373 w 60987"/>
                              <a:gd name="connsiteY24" fmla="*/ 19658 h 54213"/>
                              <a:gd name="connsiteX25" fmla="*/ 27145 w 60987"/>
                              <a:gd name="connsiteY25" fmla="*/ 14120 h 54213"/>
                              <a:gd name="connsiteX26" fmla="*/ 31994 w 60987"/>
                              <a:gd name="connsiteY26" fmla="*/ 14004 h 54213"/>
                              <a:gd name="connsiteX27" fmla="*/ 39903 w 60987"/>
                              <a:gd name="connsiteY27" fmla="*/ 20523 h 54213"/>
                              <a:gd name="connsiteX28" fmla="*/ 39903 w 60987"/>
                              <a:gd name="connsiteY28" fmla="*/ 24561 h 542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60987" h="54213">
                                <a:moveTo>
                                  <a:pt x="60627" y="49945"/>
                                </a:moveTo>
                                <a:lnTo>
                                  <a:pt x="32976" y="1428"/>
                                </a:lnTo>
                                <a:cubicBezTo>
                                  <a:pt x="31937" y="-476"/>
                                  <a:pt x="29166" y="-476"/>
                                  <a:pt x="28069" y="1428"/>
                                </a:cubicBezTo>
                                <a:lnTo>
                                  <a:pt x="360" y="49945"/>
                                </a:lnTo>
                                <a:cubicBezTo>
                                  <a:pt x="-679" y="51848"/>
                                  <a:pt x="649" y="54214"/>
                                  <a:pt x="2842" y="54214"/>
                                </a:cubicBezTo>
                                <a:lnTo>
                                  <a:pt x="30494" y="54214"/>
                                </a:lnTo>
                                <a:lnTo>
                                  <a:pt x="58145" y="54214"/>
                                </a:lnTo>
                                <a:cubicBezTo>
                                  <a:pt x="60339" y="54214"/>
                                  <a:pt x="61666" y="51848"/>
                                  <a:pt x="60627" y="49945"/>
                                </a:cubicBezTo>
                                <a:close/>
                                <a:moveTo>
                                  <a:pt x="30205" y="52483"/>
                                </a:moveTo>
                                <a:cubicBezTo>
                                  <a:pt x="27780" y="52483"/>
                                  <a:pt x="25875" y="50522"/>
                                  <a:pt x="25875" y="48156"/>
                                </a:cubicBezTo>
                                <a:cubicBezTo>
                                  <a:pt x="25875" y="45733"/>
                                  <a:pt x="27838" y="43830"/>
                                  <a:pt x="30205" y="43830"/>
                                </a:cubicBezTo>
                                <a:cubicBezTo>
                                  <a:pt x="32629" y="43830"/>
                                  <a:pt x="34535" y="45791"/>
                                  <a:pt x="34535" y="48156"/>
                                </a:cubicBezTo>
                                <a:cubicBezTo>
                                  <a:pt x="34535" y="50522"/>
                                  <a:pt x="32629" y="52483"/>
                                  <a:pt x="30205" y="52483"/>
                                </a:cubicBezTo>
                                <a:close/>
                                <a:moveTo>
                                  <a:pt x="39961" y="24561"/>
                                </a:moveTo>
                                <a:cubicBezTo>
                                  <a:pt x="39961" y="26523"/>
                                  <a:pt x="39499" y="27273"/>
                                  <a:pt x="37883" y="28369"/>
                                </a:cubicBezTo>
                                <a:lnTo>
                                  <a:pt x="32225" y="34830"/>
                                </a:lnTo>
                                <a:lnTo>
                                  <a:pt x="33380" y="40830"/>
                                </a:lnTo>
                                <a:lnTo>
                                  <a:pt x="27261" y="40830"/>
                                </a:lnTo>
                                <a:lnTo>
                                  <a:pt x="28415" y="32522"/>
                                </a:lnTo>
                                <a:lnTo>
                                  <a:pt x="35054" y="24446"/>
                                </a:lnTo>
                                <a:lnTo>
                                  <a:pt x="35054" y="18619"/>
                                </a:lnTo>
                                <a:lnTo>
                                  <a:pt x="26222" y="18619"/>
                                </a:lnTo>
                                <a:lnTo>
                                  <a:pt x="26222" y="24215"/>
                                </a:lnTo>
                                <a:lnTo>
                                  <a:pt x="21430" y="24331"/>
                                </a:lnTo>
                                <a:lnTo>
                                  <a:pt x="21373" y="19658"/>
                                </a:lnTo>
                                <a:cubicBezTo>
                                  <a:pt x="21315" y="15273"/>
                                  <a:pt x="22643" y="14120"/>
                                  <a:pt x="27145" y="14120"/>
                                </a:cubicBezTo>
                                <a:cubicBezTo>
                                  <a:pt x="30667" y="14120"/>
                                  <a:pt x="28473" y="14004"/>
                                  <a:pt x="31994" y="14004"/>
                                </a:cubicBezTo>
                                <a:cubicBezTo>
                                  <a:pt x="37825" y="14004"/>
                                  <a:pt x="39903" y="13023"/>
                                  <a:pt x="39903" y="20523"/>
                                </a:cubicBezTo>
                                <a:lnTo>
                                  <a:pt x="39903" y="24561"/>
                                </a:ln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5BF1D6" id="Graphic 19" o:spid="_x0000_s1026" style="position:absolute;margin-left:379.8pt;margin-top:407pt;width:63.65pt;height:57.4pt;z-index:251683327;mso-width-relative:margin;mso-height-relative:margin" coordsize="70753,639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">
                <o:lock v:ext="edit" aspectratio="t"/>
                <v:shape id="Freeform 26" o:spid="_x0000_s1027" style="position:absolute;width:70753;height:63977;visibility:visible;mso-wrap-style:square;v-text-anchor:middle" coordsize="70753,63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" path="m69793,52497l42141,3923c40814,1500,38216,,35445,,32674,,30134,1500,28749,3923l1040,52440r-58,57c-346,54920,-346,57805,1097,60228v1386,2365,3868,3750,6639,3750l63039,63978v2771,,5253,-1385,6638,-3750c71063,57863,71120,54978,69793,52497xm67310,58843v-923,1500,-2482,2423,-4271,2423l7736,61266v-1790,,-3348,-923,-4272,-2423c2540,57286,2540,55440,3406,53824l31115,5250v866,-1558,2483,-2539,4272,-2539c37177,2711,38851,3692,39717,5250l67368,53767v866,1673,866,3519,-58,5076xe" filled="f" stroked="f" strokeweight=".01603mm">
                  <v:stroke joinstyle="miter"/>
                  <v:path arrowok="t" o:connecttype="custom" o:connectlocs="69793,52497;42141,3923;35445,0;28749,3923;1040,52440;982,52497;1097,60228;7736,63978;63039,63978;69677,60228;69793,52497;67310,58843;63039,61266;7736,61266;3464,58843;3406,53824;31115,5250;35387,2711;39717,5250;67368,53767;67310,58843" o:connectangles="0,0,0,0,0,0,0,0,0,0,0,0,0,0,0,0,0,0,0,0,0"/>
                </v:shape>
                <v:shape id="Freeform 27" o:spid="_x0000_s1028" style="position:absolute;left:4894;top:4918;width:60987;height:54213;visibility:visible;mso-wrap-style:square;v-text-anchor:middle" coordsize="60987,542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" path="m60627,49945l32976,1428v-1039,-1904,-3810,-1904,-4907,l360,49945v-1039,1903,289,4269,2482,4269l30494,54214r27651,c60339,54214,61666,51848,60627,49945xm30205,52483v-2425,,-4330,-1961,-4330,-4327c25875,45733,27838,43830,30205,43830v2424,,4330,1961,4330,4326c34535,50522,32629,52483,30205,52483xm39961,24561v,1962,-462,2712,-2078,3808l32225,34830r1155,6000l27261,40830r1154,-8308l35054,24446r,-5827l26222,18619r,5596l21430,24331r-57,-4673c21315,15273,22643,14120,27145,14120v3522,,1328,-116,4849,-116c37825,14004,39903,13023,39903,20523r,4038l39961,24561xe" filled="f" stroked="f" strokeweight=".01603mm">
                  <v:stroke joinstyle="miter"/>
                  <v:path arrowok="t" o:connecttype="custom" o:connectlocs="60627,49945;32976,1428;28069,1428;360,49945;2842,54214;30494,54214;58145,54214;60627,49945;30205,52483;25875,48156;30205,43830;34535,48156;30205,52483;39961,24561;37883,28369;32225,34830;33380,40830;27261,40830;28415,32522;35054,24446;35054,18619;26222,18619;26222,24215;21430,24331;21373,19658;27145,14120;31994,14004;39903,20523;39903,24561" o:connectangles="0,0,0,0,0,0,0,0,0,0,0,0,0,0,0,0,0,0,0,0,0,0,0,0,0,0,0,0,0"/>
                </v:shape>
              </v:group>
            </w:pict>
          </mc:Fallback>
        </mc:AlternateContent>
      </w:r>
      <w:r>
        <w:rPr>
          <w:noProof/>
        </w:rPr>
        <mc:AlternateContent>
          <mc:Choice Requires="wpg">
            <w:drawing>
              <wp:anchor distT="0" distB="0" distL="114300" distR="114300" simplePos="0" relativeHeight="251680255" behindDoc="0" locked="0" layoutInCell="1" allowOverlap="1" wp14:anchorId="01CFCD81" wp14:editId="67D3560F">
                <wp:simplePos x="0" y="0"/>
                <wp:positionH relativeFrom="column">
                  <wp:posOffset>103376</wp:posOffset>
                </wp:positionH>
                <wp:positionV relativeFrom="paragraph">
                  <wp:posOffset>5156667</wp:posOffset>
                </wp:positionV>
                <wp:extent cx="812640" cy="732260"/>
                <wp:effectExtent l="0" t="0" r="635" b="4445"/>
                <wp:wrapNone/>
                <wp:docPr id="22" name="Graphic 17"/>
                <wp:cNvGraphicFramePr/>
                <a:graphic xmlns:a="http://schemas.openxmlformats.org/drawingml/2006/main">
                  <a:graphicData uri="http://schemas.microsoft.com/office/word/2010/wordprocessingGroup">
                    <wpg:wgp>
                      <wpg:cNvGrpSpPr/>
                      <wpg:grpSpPr>
                        <a:xfrm>
                          <a:off x="0" y="0"/>
                          <a:ext cx="812640" cy="732260"/>
                          <a:chOff x="0" y="0"/>
                          <a:chExt cx="70753" cy="63977"/>
                        </a:xfrm>
                        <a:solidFill>
                          <a:srgbClr val="5AB1AB"/>
                        </a:solidFill>
                      </wpg:grpSpPr>
                      <wps:wsp>
                        <wps:cNvPr id="23" name="Freeform 23"/>
                        <wps:cNvSpPr/>
                        <wps:spPr>
                          <a:xfrm>
                            <a:off x="0" y="0"/>
                            <a:ext cx="70753" cy="63977"/>
                          </a:xfrm>
                          <a:custGeom>
                            <a:avLst/>
                            <a:gdLst>
                              <a:gd name="connsiteX0" fmla="*/ 69793 w 70753"/>
                              <a:gd name="connsiteY0" fmla="*/ 52497 h 63977"/>
                              <a:gd name="connsiteX1" fmla="*/ 42141 w 70753"/>
                              <a:gd name="connsiteY1" fmla="*/ 3923 h 63977"/>
                              <a:gd name="connsiteX2" fmla="*/ 35445 w 70753"/>
                              <a:gd name="connsiteY2" fmla="*/ 0 h 63977"/>
                              <a:gd name="connsiteX3" fmla="*/ 28749 w 70753"/>
                              <a:gd name="connsiteY3" fmla="*/ 3923 h 63977"/>
                              <a:gd name="connsiteX4" fmla="*/ 1040 w 70753"/>
                              <a:gd name="connsiteY4" fmla="*/ 52440 h 63977"/>
                              <a:gd name="connsiteX5" fmla="*/ 982 w 70753"/>
                              <a:gd name="connsiteY5" fmla="*/ 52497 h 63977"/>
                              <a:gd name="connsiteX6" fmla="*/ 1097 w 70753"/>
                              <a:gd name="connsiteY6" fmla="*/ 60228 h 63977"/>
                              <a:gd name="connsiteX7" fmla="*/ 7736 w 70753"/>
                              <a:gd name="connsiteY7" fmla="*/ 63978 h 63977"/>
                              <a:gd name="connsiteX8" fmla="*/ 63039 w 70753"/>
                              <a:gd name="connsiteY8" fmla="*/ 63978 h 63977"/>
                              <a:gd name="connsiteX9" fmla="*/ 69677 w 70753"/>
                              <a:gd name="connsiteY9" fmla="*/ 60228 h 63977"/>
                              <a:gd name="connsiteX10" fmla="*/ 69793 w 70753"/>
                              <a:gd name="connsiteY10" fmla="*/ 52497 h 63977"/>
                              <a:gd name="connsiteX11" fmla="*/ 67310 w 70753"/>
                              <a:gd name="connsiteY11" fmla="*/ 58843 h 63977"/>
                              <a:gd name="connsiteX12" fmla="*/ 63039 w 70753"/>
                              <a:gd name="connsiteY12" fmla="*/ 61266 h 63977"/>
                              <a:gd name="connsiteX13" fmla="*/ 7736 w 70753"/>
                              <a:gd name="connsiteY13" fmla="*/ 61266 h 63977"/>
                              <a:gd name="connsiteX14" fmla="*/ 3464 w 70753"/>
                              <a:gd name="connsiteY14" fmla="*/ 58843 h 63977"/>
                              <a:gd name="connsiteX15" fmla="*/ 3406 w 70753"/>
                              <a:gd name="connsiteY15" fmla="*/ 53824 h 63977"/>
                              <a:gd name="connsiteX16" fmla="*/ 31115 w 70753"/>
                              <a:gd name="connsiteY16" fmla="*/ 5250 h 63977"/>
                              <a:gd name="connsiteX17" fmla="*/ 35387 w 70753"/>
                              <a:gd name="connsiteY17" fmla="*/ 2711 h 63977"/>
                              <a:gd name="connsiteX18" fmla="*/ 39717 w 70753"/>
                              <a:gd name="connsiteY18" fmla="*/ 5250 h 63977"/>
                              <a:gd name="connsiteX19" fmla="*/ 67368 w 70753"/>
                              <a:gd name="connsiteY19" fmla="*/ 53767 h 63977"/>
                              <a:gd name="connsiteX20" fmla="*/ 67310 w 70753"/>
                              <a:gd name="connsiteY20" fmla="*/ 58843 h 63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70753" h="63977">
                                <a:moveTo>
                                  <a:pt x="69793" y="52497"/>
                                </a:moveTo>
                                <a:lnTo>
                                  <a:pt x="42141" y="3923"/>
                                </a:lnTo>
                                <a:cubicBezTo>
                                  <a:pt x="40814" y="1500"/>
                                  <a:pt x="38216" y="0"/>
                                  <a:pt x="35445" y="0"/>
                                </a:cubicBezTo>
                                <a:cubicBezTo>
                                  <a:pt x="32674" y="0"/>
                                  <a:pt x="30134" y="1500"/>
                                  <a:pt x="28749" y="3923"/>
                                </a:cubicBezTo>
                                <a:lnTo>
                                  <a:pt x="1040" y="52440"/>
                                </a:lnTo>
                                <a:lnTo>
                                  <a:pt x="982" y="52497"/>
                                </a:lnTo>
                                <a:cubicBezTo>
                                  <a:pt x="-346" y="54920"/>
                                  <a:pt x="-346" y="57805"/>
                                  <a:pt x="1097" y="60228"/>
                                </a:cubicBezTo>
                                <a:cubicBezTo>
                                  <a:pt x="2483" y="62593"/>
                                  <a:pt x="4965" y="63978"/>
                                  <a:pt x="7736" y="63978"/>
                                </a:cubicBezTo>
                                <a:lnTo>
                                  <a:pt x="63039" y="63978"/>
                                </a:lnTo>
                                <a:cubicBezTo>
                                  <a:pt x="65810" y="63978"/>
                                  <a:pt x="68292" y="62593"/>
                                  <a:pt x="69677" y="60228"/>
                                </a:cubicBezTo>
                                <a:cubicBezTo>
                                  <a:pt x="71063" y="57863"/>
                                  <a:pt x="71120" y="54978"/>
                                  <a:pt x="69793" y="52497"/>
                                </a:cubicBezTo>
                                <a:close/>
                                <a:moveTo>
                                  <a:pt x="67310" y="58843"/>
                                </a:moveTo>
                                <a:cubicBezTo>
                                  <a:pt x="66387" y="60343"/>
                                  <a:pt x="64828" y="61266"/>
                                  <a:pt x="63039" y="61266"/>
                                </a:cubicBezTo>
                                <a:lnTo>
                                  <a:pt x="7736" y="61266"/>
                                </a:lnTo>
                                <a:cubicBezTo>
                                  <a:pt x="5946" y="61266"/>
                                  <a:pt x="4388" y="60343"/>
                                  <a:pt x="3464" y="58843"/>
                                </a:cubicBezTo>
                                <a:cubicBezTo>
                                  <a:pt x="2540" y="57286"/>
                                  <a:pt x="2540" y="55440"/>
                                  <a:pt x="3406" y="53824"/>
                                </a:cubicBezTo>
                                <a:lnTo>
                                  <a:pt x="31115" y="5250"/>
                                </a:lnTo>
                                <a:cubicBezTo>
                                  <a:pt x="31981" y="3692"/>
                                  <a:pt x="33598" y="2711"/>
                                  <a:pt x="35387" y="2711"/>
                                </a:cubicBezTo>
                                <a:cubicBezTo>
                                  <a:pt x="37177" y="2711"/>
                                  <a:pt x="38851" y="3692"/>
                                  <a:pt x="39717" y="5250"/>
                                </a:cubicBezTo>
                                <a:lnTo>
                                  <a:pt x="67368" y="53767"/>
                                </a:lnTo>
                                <a:cubicBezTo>
                                  <a:pt x="68234" y="55440"/>
                                  <a:pt x="68234" y="57286"/>
                                  <a:pt x="67310" y="58843"/>
                                </a:cubicBez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a:off x="4894" y="4918"/>
                            <a:ext cx="60987" cy="54213"/>
                          </a:xfrm>
                          <a:custGeom>
                            <a:avLst/>
                            <a:gdLst>
                              <a:gd name="connsiteX0" fmla="*/ 60627 w 60987"/>
                              <a:gd name="connsiteY0" fmla="*/ 49945 h 54213"/>
                              <a:gd name="connsiteX1" fmla="*/ 32976 w 60987"/>
                              <a:gd name="connsiteY1" fmla="*/ 1428 h 54213"/>
                              <a:gd name="connsiteX2" fmla="*/ 28069 w 60987"/>
                              <a:gd name="connsiteY2" fmla="*/ 1428 h 54213"/>
                              <a:gd name="connsiteX3" fmla="*/ 360 w 60987"/>
                              <a:gd name="connsiteY3" fmla="*/ 49945 h 54213"/>
                              <a:gd name="connsiteX4" fmla="*/ 2842 w 60987"/>
                              <a:gd name="connsiteY4" fmla="*/ 54214 h 54213"/>
                              <a:gd name="connsiteX5" fmla="*/ 30494 w 60987"/>
                              <a:gd name="connsiteY5" fmla="*/ 54214 h 54213"/>
                              <a:gd name="connsiteX6" fmla="*/ 58145 w 60987"/>
                              <a:gd name="connsiteY6" fmla="*/ 54214 h 54213"/>
                              <a:gd name="connsiteX7" fmla="*/ 60627 w 60987"/>
                              <a:gd name="connsiteY7" fmla="*/ 49945 h 54213"/>
                              <a:gd name="connsiteX8" fmla="*/ 33611 w 60987"/>
                              <a:gd name="connsiteY8" fmla="*/ 9966 h 54213"/>
                              <a:gd name="connsiteX9" fmla="*/ 32629 w 60987"/>
                              <a:gd name="connsiteY9" fmla="*/ 40599 h 54213"/>
                              <a:gd name="connsiteX10" fmla="*/ 28762 w 60987"/>
                              <a:gd name="connsiteY10" fmla="*/ 40599 h 54213"/>
                              <a:gd name="connsiteX11" fmla="*/ 27088 w 60987"/>
                              <a:gd name="connsiteY11" fmla="*/ 9966 h 54213"/>
                              <a:gd name="connsiteX12" fmla="*/ 33611 w 60987"/>
                              <a:gd name="connsiteY12" fmla="*/ 9966 h 54213"/>
                              <a:gd name="connsiteX13" fmla="*/ 30609 w 60987"/>
                              <a:gd name="connsiteY13" fmla="*/ 52483 h 54213"/>
                              <a:gd name="connsiteX14" fmla="*/ 26279 w 60987"/>
                              <a:gd name="connsiteY14" fmla="*/ 48156 h 54213"/>
                              <a:gd name="connsiteX15" fmla="*/ 30609 w 60987"/>
                              <a:gd name="connsiteY15" fmla="*/ 43830 h 54213"/>
                              <a:gd name="connsiteX16" fmla="*/ 34939 w 60987"/>
                              <a:gd name="connsiteY16" fmla="*/ 48156 h 54213"/>
                              <a:gd name="connsiteX17" fmla="*/ 30609 w 60987"/>
                              <a:gd name="connsiteY17" fmla="*/ 52483 h 542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0987" h="54213">
                                <a:moveTo>
                                  <a:pt x="60627" y="49945"/>
                                </a:moveTo>
                                <a:lnTo>
                                  <a:pt x="32976" y="1428"/>
                                </a:lnTo>
                                <a:cubicBezTo>
                                  <a:pt x="31937" y="-476"/>
                                  <a:pt x="29166" y="-476"/>
                                  <a:pt x="28069" y="1428"/>
                                </a:cubicBezTo>
                                <a:lnTo>
                                  <a:pt x="360" y="49945"/>
                                </a:lnTo>
                                <a:cubicBezTo>
                                  <a:pt x="-679" y="51848"/>
                                  <a:pt x="649" y="54214"/>
                                  <a:pt x="2842" y="54214"/>
                                </a:cubicBezTo>
                                <a:lnTo>
                                  <a:pt x="30494" y="54214"/>
                                </a:lnTo>
                                <a:lnTo>
                                  <a:pt x="58145" y="54214"/>
                                </a:lnTo>
                                <a:cubicBezTo>
                                  <a:pt x="60339" y="54214"/>
                                  <a:pt x="61666" y="51848"/>
                                  <a:pt x="60627" y="49945"/>
                                </a:cubicBezTo>
                                <a:close/>
                                <a:moveTo>
                                  <a:pt x="33611" y="9966"/>
                                </a:moveTo>
                                <a:lnTo>
                                  <a:pt x="32629" y="40599"/>
                                </a:lnTo>
                                <a:lnTo>
                                  <a:pt x="28762" y="40599"/>
                                </a:lnTo>
                                <a:lnTo>
                                  <a:pt x="27088" y="9966"/>
                                </a:lnTo>
                                <a:lnTo>
                                  <a:pt x="33611" y="9966"/>
                                </a:lnTo>
                                <a:close/>
                                <a:moveTo>
                                  <a:pt x="30609" y="52483"/>
                                </a:moveTo>
                                <a:cubicBezTo>
                                  <a:pt x="28184" y="52483"/>
                                  <a:pt x="26279" y="50522"/>
                                  <a:pt x="26279" y="48156"/>
                                </a:cubicBezTo>
                                <a:cubicBezTo>
                                  <a:pt x="26279" y="45733"/>
                                  <a:pt x="28242" y="43830"/>
                                  <a:pt x="30609" y="43830"/>
                                </a:cubicBezTo>
                                <a:cubicBezTo>
                                  <a:pt x="32976" y="43830"/>
                                  <a:pt x="34939" y="45791"/>
                                  <a:pt x="34939" y="48156"/>
                                </a:cubicBezTo>
                                <a:cubicBezTo>
                                  <a:pt x="34939" y="50522"/>
                                  <a:pt x="32976" y="52483"/>
                                  <a:pt x="30609" y="52483"/>
                                </a:cubicBezTo>
                                <a:close/>
                              </a:path>
                            </a:pathLst>
                          </a:custGeom>
                          <a:grpFill/>
                          <a:ln w="57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B7579A" id="Graphic 17" o:spid="_x0000_s1026" style="position:absolute;margin-left:8.15pt;margin-top:406.05pt;width:64pt;height:57.65pt;z-index:251680255;mso-width-relative:margin;mso-height-relative:margin" coordsize="70753,639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">
                <v:shape id="Freeform 23" o:spid="_x0000_s1027" style="position:absolute;width:70753;height:63977;visibility:visible;mso-wrap-style:square;v-text-anchor:middle" coordsize="70753,63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" path="m69793,52497l42141,3923c40814,1500,38216,,35445,,32674,,30134,1500,28749,3923l1040,52440r-58,57c-346,54920,-346,57805,1097,60228v1386,2365,3868,3750,6639,3750l63039,63978v2771,,5253,-1385,6638,-3750c71063,57863,71120,54978,69793,52497xm67310,58843v-923,1500,-2482,2423,-4271,2423l7736,61266v-1790,,-3348,-923,-4272,-2423c2540,57286,2540,55440,3406,53824l31115,5250v866,-1558,2483,-2539,4272,-2539c37177,2711,38851,3692,39717,5250l67368,53767v866,1673,866,3519,-58,5076xe" filled="f" stroked="f" strokeweight=".01603mm">
                  <v:stroke joinstyle="miter"/>
                  <v:path arrowok="t" o:connecttype="custom" o:connectlocs="69793,52497;42141,3923;35445,0;28749,3923;1040,52440;982,52497;1097,60228;7736,63978;63039,63978;69677,60228;69793,52497;67310,58843;63039,61266;7736,61266;3464,58843;3406,53824;31115,5250;35387,2711;39717,5250;67368,53767;67310,58843" o:connectangles="0,0,0,0,0,0,0,0,0,0,0,0,0,0,0,0,0,0,0,0,0"/>
                </v:shape>
                <v:shape id="Freeform 24" o:spid="_x0000_s1028" style="position:absolute;left:4894;top:4918;width:60987;height:54213;visibility:visible;mso-wrap-style:square;v-text-anchor:middle" coordsize="60987,542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" path="m60627,49945l32976,1428v-1039,-1904,-3810,-1904,-4907,l360,49945v-1039,1903,289,4269,2482,4269l30494,54214r27651,c60339,54214,61666,51848,60627,49945xm33611,9966r-982,30633l28762,40599,27088,9966r6523,xm30609,52483v-2425,,-4330,-1961,-4330,-4327c26279,45733,28242,43830,30609,43830v2367,,4330,1961,4330,4326c34939,50522,32976,52483,30609,52483xe" filled="f" stroked="f" strokeweight=".01603mm">
                  <v:stroke joinstyle="miter"/>
                  <v:path arrowok="t" o:connecttype="custom" o:connectlocs="60627,49945;32976,1428;28069,1428;360,49945;2842,54214;30494,54214;58145,54214;60627,49945;33611,9966;32629,40599;28762,40599;27088,9966;33611,9966;30609,52483;26279,48156;30609,43830;34939,48156;30609,52483" o:connectangles="0,0,0,0,0,0,0,0,0,0,0,0,0,0,0,0,0,0"/>
                </v:shape>
              </v:group>
            </w:pict>
          </mc:Fallback>
        </mc:AlternateContent>
      </w:r>
      <w:r>
        <w:rPr>
          <w:noProof/>
        </w:rPr>
        <mc:AlternateContent>
          <mc:Choice Requires="wps">
            <w:drawing>
              <wp:anchor distT="0" distB="0" distL="114300" distR="114300" simplePos="0" relativeHeight="251715584" behindDoc="0" locked="0" layoutInCell="1" allowOverlap="1" wp14:anchorId="4AE8E62D" wp14:editId="31997749">
                <wp:simplePos x="0" y="0"/>
                <wp:positionH relativeFrom="column">
                  <wp:posOffset>2406738</wp:posOffset>
                </wp:positionH>
                <wp:positionV relativeFrom="paragraph">
                  <wp:posOffset>5065371</wp:posOffset>
                </wp:positionV>
                <wp:extent cx="966969" cy="891412"/>
                <wp:effectExtent l="0" t="0" r="0" b="0"/>
                <wp:wrapNone/>
                <wp:docPr id="43" name="Graphic 42"/>
                <wp:cNvGraphicFramePr/>
                <a:graphic xmlns:a="http://schemas.openxmlformats.org/drawingml/2006/main">
                  <a:graphicData uri="http://schemas.microsoft.com/office/word/2010/wordprocessingShape">
                    <wps:wsp>
                      <wps:cNvSpPr/>
                      <wps:spPr>
                        <a:xfrm>
                          <a:off x="0" y="0"/>
                          <a:ext cx="966969" cy="891412"/>
                        </a:xfrm>
                        <a:custGeom>
                          <a:avLst/>
                          <a:gdLst>
                            <a:gd name="connsiteX0" fmla="*/ 1233488 w 1233496"/>
                            <a:gd name="connsiteY0" fmla="*/ 173355 h 1137285"/>
                            <a:gd name="connsiteX1" fmla="*/ 1060133 w 1233496"/>
                            <a:gd name="connsiteY1" fmla="*/ 0 h 1137285"/>
                            <a:gd name="connsiteX2" fmla="*/ 886778 w 1233496"/>
                            <a:gd name="connsiteY2" fmla="*/ 173355 h 1137285"/>
                            <a:gd name="connsiteX3" fmla="*/ 1001078 w 1233496"/>
                            <a:gd name="connsiteY3" fmla="*/ 336233 h 1137285"/>
                            <a:gd name="connsiteX4" fmla="*/ 922020 w 1233496"/>
                            <a:gd name="connsiteY4" fmla="*/ 336233 h 1137285"/>
                            <a:gd name="connsiteX5" fmla="*/ 922020 w 1233496"/>
                            <a:gd name="connsiteY5" fmla="*/ 385763 h 1137285"/>
                            <a:gd name="connsiteX6" fmla="*/ 1037273 w 1233496"/>
                            <a:gd name="connsiteY6" fmla="*/ 385763 h 1137285"/>
                            <a:gd name="connsiteX7" fmla="*/ 1037273 w 1233496"/>
                            <a:gd name="connsiteY7" fmla="*/ 421958 h 1137285"/>
                            <a:gd name="connsiteX8" fmla="*/ 983933 w 1233496"/>
                            <a:gd name="connsiteY8" fmla="*/ 478155 h 1137285"/>
                            <a:gd name="connsiteX9" fmla="*/ 669608 w 1233496"/>
                            <a:gd name="connsiteY9" fmla="*/ 594360 h 1137285"/>
                            <a:gd name="connsiteX10" fmla="*/ 627698 w 1233496"/>
                            <a:gd name="connsiteY10" fmla="*/ 573405 h 1137285"/>
                            <a:gd name="connsiteX11" fmla="*/ 574358 w 1233496"/>
                            <a:gd name="connsiteY11" fmla="*/ 626745 h 1137285"/>
                            <a:gd name="connsiteX12" fmla="*/ 574358 w 1233496"/>
                            <a:gd name="connsiteY12" fmla="*/ 629603 h 1137285"/>
                            <a:gd name="connsiteX13" fmla="*/ 223838 w 1233496"/>
                            <a:gd name="connsiteY13" fmla="*/ 759143 h 1137285"/>
                            <a:gd name="connsiteX14" fmla="*/ 188595 w 1233496"/>
                            <a:gd name="connsiteY14" fmla="*/ 738188 h 1137285"/>
                            <a:gd name="connsiteX15" fmla="*/ 188595 w 1233496"/>
                            <a:gd name="connsiteY15" fmla="*/ 685800 h 1137285"/>
                            <a:gd name="connsiteX16" fmla="*/ 304800 w 1233496"/>
                            <a:gd name="connsiteY16" fmla="*/ 685800 h 1137285"/>
                            <a:gd name="connsiteX17" fmla="*/ 304800 w 1233496"/>
                            <a:gd name="connsiteY17" fmla="*/ 636270 h 1137285"/>
                            <a:gd name="connsiteX18" fmla="*/ 235268 w 1233496"/>
                            <a:gd name="connsiteY18" fmla="*/ 636270 h 1137285"/>
                            <a:gd name="connsiteX19" fmla="*/ 346710 w 1233496"/>
                            <a:gd name="connsiteY19" fmla="*/ 474345 h 1137285"/>
                            <a:gd name="connsiteX20" fmla="*/ 327660 w 1233496"/>
                            <a:gd name="connsiteY20" fmla="*/ 396240 h 1137285"/>
                            <a:gd name="connsiteX21" fmla="*/ 153353 w 1233496"/>
                            <a:gd name="connsiteY21" fmla="*/ 569595 h 1137285"/>
                            <a:gd name="connsiteX22" fmla="*/ 125730 w 1233496"/>
                            <a:gd name="connsiteY22" fmla="*/ 541973 h 1137285"/>
                            <a:gd name="connsiteX23" fmla="*/ 57150 w 1233496"/>
                            <a:gd name="connsiteY23" fmla="*/ 473392 h 1137285"/>
                            <a:gd name="connsiteX24" fmla="*/ 84773 w 1233496"/>
                            <a:gd name="connsiteY24" fmla="*/ 445770 h 1137285"/>
                            <a:gd name="connsiteX25" fmla="*/ 153353 w 1233496"/>
                            <a:gd name="connsiteY25" fmla="*/ 514350 h 1137285"/>
                            <a:gd name="connsiteX26" fmla="*/ 305753 w 1233496"/>
                            <a:gd name="connsiteY26" fmla="*/ 361950 h 1137285"/>
                            <a:gd name="connsiteX27" fmla="*/ 173355 w 1233496"/>
                            <a:gd name="connsiteY27" fmla="*/ 300038 h 1137285"/>
                            <a:gd name="connsiteX28" fmla="*/ 0 w 1233496"/>
                            <a:gd name="connsiteY28" fmla="*/ 473392 h 1137285"/>
                            <a:gd name="connsiteX29" fmla="*/ 111443 w 1233496"/>
                            <a:gd name="connsiteY29" fmla="*/ 635318 h 1137285"/>
                            <a:gd name="connsiteX30" fmla="*/ 40005 w 1233496"/>
                            <a:gd name="connsiteY30" fmla="*/ 635318 h 1137285"/>
                            <a:gd name="connsiteX31" fmla="*/ 40005 w 1233496"/>
                            <a:gd name="connsiteY31" fmla="*/ 684848 h 1137285"/>
                            <a:gd name="connsiteX32" fmla="*/ 154305 w 1233496"/>
                            <a:gd name="connsiteY32" fmla="*/ 684848 h 1137285"/>
                            <a:gd name="connsiteX33" fmla="*/ 154305 w 1233496"/>
                            <a:gd name="connsiteY33" fmla="*/ 737235 h 1137285"/>
                            <a:gd name="connsiteX34" fmla="*/ 100013 w 1233496"/>
                            <a:gd name="connsiteY34" fmla="*/ 806768 h 1137285"/>
                            <a:gd name="connsiteX35" fmla="*/ 171450 w 1233496"/>
                            <a:gd name="connsiteY35" fmla="*/ 878205 h 1137285"/>
                            <a:gd name="connsiteX36" fmla="*/ 242888 w 1233496"/>
                            <a:gd name="connsiteY36" fmla="*/ 806768 h 1137285"/>
                            <a:gd name="connsiteX37" fmla="*/ 241935 w 1233496"/>
                            <a:gd name="connsiteY37" fmla="*/ 794385 h 1137285"/>
                            <a:gd name="connsiteX38" fmla="*/ 574358 w 1233496"/>
                            <a:gd name="connsiteY38" fmla="*/ 671513 h 1137285"/>
                            <a:gd name="connsiteX39" fmla="*/ 574358 w 1233496"/>
                            <a:gd name="connsiteY39" fmla="*/ 974408 h 1137285"/>
                            <a:gd name="connsiteX40" fmla="*/ 494348 w 1233496"/>
                            <a:gd name="connsiteY40" fmla="*/ 974408 h 1137285"/>
                            <a:gd name="connsiteX41" fmla="*/ 476250 w 1233496"/>
                            <a:gd name="connsiteY41" fmla="*/ 992505 h 1137285"/>
                            <a:gd name="connsiteX42" fmla="*/ 476250 w 1233496"/>
                            <a:gd name="connsiteY42" fmla="*/ 1017270 h 1137285"/>
                            <a:gd name="connsiteX43" fmla="*/ 481965 w 1233496"/>
                            <a:gd name="connsiteY43" fmla="*/ 1030605 h 1137285"/>
                            <a:gd name="connsiteX44" fmla="*/ 332423 w 1233496"/>
                            <a:gd name="connsiteY44" fmla="*/ 1030605 h 1137285"/>
                            <a:gd name="connsiteX45" fmla="*/ 288608 w 1233496"/>
                            <a:gd name="connsiteY45" fmla="*/ 1074420 h 1137285"/>
                            <a:gd name="connsiteX46" fmla="*/ 288608 w 1233496"/>
                            <a:gd name="connsiteY46" fmla="*/ 1093470 h 1137285"/>
                            <a:gd name="connsiteX47" fmla="*/ 332423 w 1233496"/>
                            <a:gd name="connsiteY47" fmla="*/ 1137285 h 1137285"/>
                            <a:gd name="connsiteX48" fmla="*/ 923925 w 1233496"/>
                            <a:gd name="connsiteY48" fmla="*/ 1137285 h 1137285"/>
                            <a:gd name="connsiteX49" fmla="*/ 967740 w 1233496"/>
                            <a:gd name="connsiteY49" fmla="*/ 1093470 h 1137285"/>
                            <a:gd name="connsiteX50" fmla="*/ 967740 w 1233496"/>
                            <a:gd name="connsiteY50" fmla="*/ 1074420 h 1137285"/>
                            <a:gd name="connsiteX51" fmla="*/ 923925 w 1233496"/>
                            <a:gd name="connsiteY51" fmla="*/ 1030605 h 1137285"/>
                            <a:gd name="connsiteX52" fmla="*/ 772478 w 1233496"/>
                            <a:gd name="connsiteY52" fmla="*/ 1030605 h 1137285"/>
                            <a:gd name="connsiteX53" fmla="*/ 778193 w 1233496"/>
                            <a:gd name="connsiteY53" fmla="*/ 1017270 h 1137285"/>
                            <a:gd name="connsiteX54" fmla="*/ 778193 w 1233496"/>
                            <a:gd name="connsiteY54" fmla="*/ 992505 h 1137285"/>
                            <a:gd name="connsiteX55" fmla="*/ 760095 w 1233496"/>
                            <a:gd name="connsiteY55" fmla="*/ 974408 h 1137285"/>
                            <a:gd name="connsiteX56" fmla="*/ 681038 w 1233496"/>
                            <a:gd name="connsiteY56" fmla="*/ 974408 h 1137285"/>
                            <a:gd name="connsiteX57" fmla="*/ 681038 w 1233496"/>
                            <a:gd name="connsiteY57" fmla="*/ 632460 h 1137285"/>
                            <a:gd name="connsiteX58" fmla="*/ 990600 w 1233496"/>
                            <a:gd name="connsiteY58" fmla="*/ 521970 h 1137285"/>
                            <a:gd name="connsiteX59" fmla="*/ 1054418 w 1233496"/>
                            <a:gd name="connsiteY59" fmla="*/ 561975 h 1137285"/>
                            <a:gd name="connsiteX60" fmla="*/ 1125855 w 1233496"/>
                            <a:gd name="connsiteY60" fmla="*/ 490538 h 1137285"/>
                            <a:gd name="connsiteX61" fmla="*/ 1070610 w 1233496"/>
                            <a:gd name="connsiteY61" fmla="*/ 421005 h 1137285"/>
                            <a:gd name="connsiteX62" fmla="*/ 1070610 w 1233496"/>
                            <a:gd name="connsiteY62" fmla="*/ 384810 h 1137285"/>
                            <a:gd name="connsiteX63" fmla="*/ 1186815 w 1233496"/>
                            <a:gd name="connsiteY63" fmla="*/ 384810 h 1137285"/>
                            <a:gd name="connsiteX64" fmla="*/ 1186815 w 1233496"/>
                            <a:gd name="connsiteY64" fmla="*/ 335280 h 1137285"/>
                            <a:gd name="connsiteX65" fmla="*/ 1119188 w 1233496"/>
                            <a:gd name="connsiteY65" fmla="*/ 335280 h 1137285"/>
                            <a:gd name="connsiteX66" fmla="*/ 1233488 w 1233496"/>
                            <a:gd name="connsiteY66" fmla="*/ 173355 h 1137285"/>
                            <a:gd name="connsiteX67" fmla="*/ 952500 w 1233496"/>
                            <a:gd name="connsiteY67" fmla="*/ 252413 h 1137285"/>
                            <a:gd name="connsiteX68" fmla="*/ 1030605 w 1233496"/>
                            <a:gd name="connsiteY68" fmla="*/ 174308 h 1137285"/>
                            <a:gd name="connsiteX69" fmla="*/ 952500 w 1233496"/>
                            <a:gd name="connsiteY69" fmla="*/ 96203 h 1137285"/>
                            <a:gd name="connsiteX70" fmla="*/ 980123 w 1233496"/>
                            <a:gd name="connsiteY70" fmla="*/ 68580 h 1137285"/>
                            <a:gd name="connsiteX71" fmla="*/ 1058228 w 1233496"/>
                            <a:gd name="connsiteY71" fmla="*/ 146685 h 1137285"/>
                            <a:gd name="connsiteX72" fmla="*/ 1136333 w 1233496"/>
                            <a:gd name="connsiteY72" fmla="*/ 68580 h 1137285"/>
                            <a:gd name="connsiteX73" fmla="*/ 1163955 w 1233496"/>
                            <a:gd name="connsiteY73" fmla="*/ 96203 h 1137285"/>
                            <a:gd name="connsiteX74" fmla="*/ 1085850 w 1233496"/>
                            <a:gd name="connsiteY74" fmla="*/ 174308 h 1137285"/>
                            <a:gd name="connsiteX75" fmla="*/ 1163955 w 1233496"/>
                            <a:gd name="connsiteY75" fmla="*/ 252413 h 1137285"/>
                            <a:gd name="connsiteX76" fmla="*/ 1136333 w 1233496"/>
                            <a:gd name="connsiteY76" fmla="*/ 280035 h 1137285"/>
                            <a:gd name="connsiteX77" fmla="*/ 1058228 w 1233496"/>
                            <a:gd name="connsiteY77" fmla="*/ 201930 h 1137285"/>
                            <a:gd name="connsiteX78" fmla="*/ 980123 w 1233496"/>
                            <a:gd name="connsiteY78" fmla="*/ 280035 h 1137285"/>
                            <a:gd name="connsiteX79" fmla="*/ 952500 w 1233496"/>
                            <a:gd name="connsiteY79" fmla="*/ 252413 h 1137285"/>
                            <a:gd name="connsiteX80" fmla="*/ 627698 w 1233496"/>
                            <a:gd name="connsiteY80" fmla="*/ 598170 h 1137285"/>
                            <a:gd name="connsiteX81" fmla="*/ 662940 w 1233496"/>
                            <a:gd name="connsiteY81" fmla="*/ 633413 h 1137285"/>
                            <a:gd name="connsiteX82" fmla="*/ 627698 w 1233496"/>
                            <a:gd name="connsiteY82" fmla="*/ 668655 h 1137285"/>
                            <a:gd name="connsiteX83" fmla="*/ 592455 w 1233496"/>
                            <a:gd name="connsiteY83" fmla="*/ 633413 h 1137285"/>
                            <a:gd name="connsiteX84" fmla="*/ 627698 w 1233496"/>
                            <a:gd name="connsiteY84" fmla="*/ 598170 h 11372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Lst>
                          <a:rect l="l" t="t" r="r" b="b"/>
                          <a:pathLst>
                            <a:path w="1233496" h="1137285">
                              <a:moveTo>
                                <a:pt x="1233488" y="173355"/>
                              </a:moveTo>
                              <a:cubicBezTo>
                                <a:pt x="1234440" y="78105"/>
                                <a:pt x="1156335" y="0"/>
                                <a:pt x="1060133" y="0"/>
                              </a:cubicBezTo>
                              <a:cubicBezTo>
                                <a:pt x="963930" y="0"/>
                                <a:pt x="886778" y="78105"/>
                                <a:pt x="886778" y="173355"/>
                              </a:cubicBezTo>
                              <a:cubicBezTo>
                                <a:pt x="886778" y="248603"/>
                                <a:pt x="934403" y="312420"/>
                                <a:pt x="1001078" y="336233"/>
                              </a:cubicBezTo>
                              <a:lnTo>
                                <a:pt x="922020" y="336233"/>
                              </a:lnTo>
                              <a:lnTo>
                                <a:pt x="922020" y="385763"/>
                              </a:lnTo>
                              <a:lnTo>
                                <a:pt x="1037273" y="385763"/>
                              </a:lnTo>
                              <a:lnTo>
                                <a:pt x="1037273" y="421958"/>
                              </a:lnTo>
                              <a:cubicBezTo>
                                <a:pt x="1010603" y="428625"/>
                                <a:pt x="989648" y="450533"/>
                                <a:pt x="983933" y="478155"/>
                              </a:cubicBezTo>
                              <a:lnTo>
                                <a:pt x="669608" y="594360"/>
                              </a:lnTo>
                              <a:cubicBezTo>
                                <a:pt x="660083" y="581978"/>
                                <a:pt x="644843" y="573405"/>
                                <a:pt x="627698" y="573405"/>
                              </a:cubicBezTo>
                              <a:cubicBezTo>
                                <a:pt x="598170" y="573405"/>
                                <a:pt x="574358" y="597218"/>
                                <a:pt x="574358" y="626745"/>
                              </a:cubicBezTo>
                              <a:lnTo>
                                <a:pt x="574358" y="629603"/>
                              </a:lnTo>
                              <a:lnTo>
                                <a:pt x="223838" y="759143"/>
                              </a:lnTo>
                              <a:cubicBezTo>
                                <a:pt x="214313" y="748665"/>
                                <a:pt x="201930" y="741998"/>
                                <a:pt x="188595" y="738188"/>
                              </a:cubicBezTo>
                              <a:lnTo>
                                <a:pt x="188595" y="685800"/>
                              </a:lnTo>
                              <a:lnTo>
                                <a:pt x="304800" y="685800"/>
                              </a:lnTo>
                              <a:lnTo>
                                <a:pt x="304800" y="636270"/>
                              </a:lnTo>
                              <a:lnTo>
                                <a:pt x="235268" y="636270"/>
                              </a:lnTo>
                              <a:cubicBezTo>
                                <a:pt x="300990" y="611505"/>
                                <a:pt x="346710" y="547688"/>
                                <a:pt x="346710" y="474345"/>
                              </a:cubicBezTo>
                              <a:cubicBezTo>
                                <a:pt x="345758" y="446723"/>
                                <a:pt x="339090" y="420053"/>
                                <a:pt x="327660" y="396240"/>
                              </a:cubicBezTo>
                              <a:lnTo>
                                <a:pt x="153353" y="569595"/>
                              </a:lnTo>
                              <a:lnTo>
                                <a:pt x="125730" y="541973"/>
                              </a:lnTo>
                              <a:lnTo>
                                <a:pt x="57150" y="473392"/>
                              </a:lnTo>
                              <a:lnTo>
                                <a:pt x="84773" y="445770"/>
                              </a:lnTo>
                              <a:lnTo>
                                <a:pt x="153353" y="514350"/>
                              </a:lnTo>
                              <a:lnTo>
                                <a:pt x="305753" y="361950"/>
                              </a:lnTo>
                              <a:cubicBezTo>
                                <a:pt x="274320" y="323850"/>
                                <a:pt x="226695" y="300038"/>
                                <a:pt x="173355" y="300038"/>
                              </a:cubicBezTo>
                              <a:cubicBezTo>
                                <a:pt x="77153" y="300038"/>
                                <a:pt x="0" y="378142"/>
                                <a:pt x="0" y="473392"/>
                              </a:cubicBezTo>
                              <a:cubicBezTo>
                                <a:pt x="0" y="547688"/>
                                <a:pt x="46673" y="610553"/>
                                <a:pt x="111443" y="635318"/>
                              </a:cubicBezTo>
                              <a:lnTo>
                                <a:pt x="40005" y="635318"/>
                              </a:lnTo>
                              <a:lnTo>
                                <a:pt x="40005" y="684848"/>
                              </a:lnTo>
                              <a:lnTo>
                                <a:pt x="154305" y="684848"/>
                              </a:lnTo>
                              <a:lnTo>
                                <a:pt x="154305" y="737235"/>
                              </a:lnTo>
                              <a:cubicBezTo>
                                <a:pt x="122873" y="744855"/>
                                <a:pt x="100013" y="773430"/>
                                <a:pt x="100013" y="806768"/>
                              </a:cubicBezTo>
                              <a:cubicBezTo>
                                <a:pt x="100013" y="845820"/>
                                <a:pt x="132398" y="878205"/>
                                <a:pt x="171450" y="878205"/>
                              </a:cubicBezTo>
                              <a:cubicBezTo>
                                <a:pt x="210503" y="878205"/>
                                <a:pt x="242888" y="845820"/>
                                <a:pt x="242888" y="806768"/>
                              </a:cubicBezTo>
                              <a:cubicBezTo>
                                <a:pt x="242888" y="802958"/>
                                <a:pt x="242888" y="798195"/>
                                <a:pt x="241935" y="794385"/>
                              </a:cubicBezTo>
                              <a:lnTo>
                                <a:pt x="574358" y="671513"/>
                              </a:lnTo>
                              <a:lnTo>
                                <a:pt x="574358" y="974408"/>
                              </a:lnTo>
                              <a:lnTo>
                                <a:pt x="494348" y="974408"/>
                              </a:lnTo>
                              <a:cubicBezTo>
                                <a:pt x="483870" y="974408"/>
                                <a:pt x="476250" y="982980"/>
                                <a:pt x="476250" y="992505"/>
                              </a:cubicBezTo>
                              <a:lnTo>
                                <a:pt x="476250" y="1017270"/>
                              </a:lnTo>
                              <a:cubicBezTo>
                                <a:pt x="476250" y="1022985"/>
                                <a:pt x="478155" y="1027748"/>
                                <a:pt x="481965" y="1030605"/>
                              </a:cubicBezTo>
                              <a:lnTo>
                                <a:pt x="332423" y="1030605"/>
                              </a:lnTo>
                              <a:cubicBezTo>
                                <a:pt x="308610" y="1030605"/>
                                <a:pt x="288608" y="1050608"/>
                                <a:pt x="288608" y="1074420"/>
                              </a:cubicBezTo>
                              <a:lnTo>
                                <a:pt x="288608" y="1093470"/>
                              </a:lnTo>
                              <a:cubicBezTo>
                                <a:pt x="288608" y="1117283"/>
                                <a:pt x="308610" y="1137285"/>
                                <a:pt x="332423" y="1137285"/>
                              </a:cubicBezTo>
                              <a:lnTo>
                                <a:pt x="923925" y="1137285"/>
                              </a:lnTo>
                              <a:cubicBezTo>
                                <a:pt x="947738" y="1137285"/>
                                <a:pt x="967740" y="1118235"/>
                                <a:pt x="967740" y="1093470"/>
                              </a:cubicBezTo>
                              <a:lnTo>
                                <a:pt x="967740" y="1074420"/>
                              </a:lnTo>
                              <a:cubicBezTo>
                                <a:pt x="967740" y="1050608"/>
                                <a:pt x="947738" y="1030605"/>
                                <a:pt x="923925" y="1030605"/>
                              </a:cubicBezTo>
                              <a:lnTo>
                                <a:pt x="772478" y="1030605"/>
                              </a:lnTo>
                              <a:cubicBezTo>
                                <a:pt x="776288" y="1026795"/>
                                <a:pt x="778193" y="1022033"/>
                                <a:pt x="778193" y="1017270"/>
                              </a:cubicBezTo>
                              <a:lnTo>
                                <a:pt x="778193" y="992505"/>
                              </a:lnTo>
                              <a:cubicBezTo>
                                <a:pt x="778193" y="982027"/>
                                <a:pt x="769620" y="974408"/>
                                <a:pt x="760095" y="974408"/>
                              </a:cubicBezTo>
                              <a:lnTo>
                                <a:pt x="681038" y="974408"/>
                              </a:lnTo>
                              <a:lnTo>
                                <a:pt x="681038" y="632460"/>
                              </a:lnTo>
                              <a:lnTo>
                                <a:pt x="990600" y="521970"/>
                              </a:lnTo>
                              <a:cubicBezTo>
                                <a:pt x="1002030" y="545783"/>
                                <a:pt x="1026795" y="561975"/>
                                <a:pt x="1054418" y="561975"/>
                              </a:cubicBezTo>
                              <a:cubicBezTo>
                                <a:pt x="1093470" y="561975"/>
                                <a:pt x="1125855" y="529590"/>
                                <a:pt x="1125855" y="490538"/>
                              </a:cubicBezTo>
                              <a:cubicBezTo>
                                <a:pt x="1125855" y="456248"/>
                                <a:pt x="1102043" y="428625"/>
                                <a:pt x="1070610" y="421005"/>
                              </a:cubicBezTo>
                              <a:lnTo>
                                <a:pt x="1070610" y="384810"/>
                              </a:lnTo>
                              <a:lnTo>
                                <a:pt x="1186815" y="384810"/>
                              </a:lnTo>
                              <a:lnTo>
                                <a:pt x="1186815" y="335280"/>
                              </a:lnTo>
                              <a:lnTo>
                                <a:pt x="1119188" y="335280"/>
                              </a:lnTo>
                              <a:cubicBezTo>
                                <a:pt x="1185863" y="312420"/>
                                <a:pt x="1233488" y="247650"/>
                                <a:pt x="1233488" y="173355"/>
                              </a:cubicBezTo>
                              <a:close/>
                              <a:moveTo>
                                <a:pt x="952500" y="252413"/>
                              </a:moveTo>
                              <a:lnTo>
                                <a:pt x="1030605" y="174308"/>
                              </a:lnTo>
                              <a:lnTo>
                                <a:pt x="952500" y="96203"/>
                              </a:lnTo>
                              <a:lnTo>
                                <a:pt x="980123" y="68580"/>
                              </a:lnTo>
                              <a:lnTo>
                                <a:pt x="1058228" y="146685"/>
                              </a:lnTo>
                              <a:lnTo>
                                <a:pt x="1136333" y="68580"/>
                              </a:lnTo>
                              <a:lnTo>
                                <a:pt x="1163955" y="96203"/>
                              </a:lnTo>
                              <a:lnTo>
                                <a:pt x="1085850" y="174308"/>
                              </a:lnTo>
                              <a:lnTo>
                                <a:pt x="1163955" y="252413"/>
                              </a:lnTo>
                              <a:lnTo>
                                <a:pt x="1136333" y="280035"/>
                              </a:lnTo>
                              <a:lnTo>
                                <a:pt x="1058228" y="201930"/>
                              </a:lnTo>
                              <a:lnTo>
                                <a:pt x="980123" y="280035"/>
                              </a:lnTo>
                              <a:lnTo>
                                <a:pt x="952500" y="252413"/>
                              </a:lnTo>
                              <a:close/>
                              <a:moveTo>
                                <a:pt x="627698" y="598170"/>
                              </a:moveTo>
                              <a:cubicBezTo>
                                <a:pt x="646748" y="598170"/>
                                <a:pt x="662940" y="613410"/>
                                <a:pt x="662940" y="633413"/>
                              </a:cubicBezTo>
                              <a:cubicBezTo>
                                <a:pt x="662940" y="653415"/>
                                <a:pt x="646748" y="668655"/>
                                <a:pt x="627698" y="668655"/>
                              </a:cubicBezTo>
                              <a:cubicBezTo>
                                <a:pt x="608648" y="668655"/>
                                <a:pt x="592455" y="653415"/>
                                <a:pt x="592455" y="633413"/>
                              </a:cubicBezTo>
                              <a:cubicBezTo>
                                <a:pt x="592455" y="613410"/>
                                <a:pt x="607695" y="598170"/>
                                <a:pt x="627698" y="598170"/>
                              </a:cubicBezTo>
                              <a:close/>
                            </a:path>
                          </a:pathLst>
                        </a:custGeom>
                        <a:solidFill>
                          <a:srgbClr val="89CB46"/>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69227D" id="Graphic 42" o:spid="_x0000_s1026" style="position:absolute;margin-left:189.5pt;margin-top:398.85pt;width:76.15pt;height:70.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233496,11372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" path="m1233488,173355c1234440,78105,1156335,,1060133,,963930,,886778,78105,886778,173355v,75248,47625,139065,114300,162878l922020,336233r,49530l1037273,385763r,36195c1010603,428625,989648,450533,983933,478155l669608,594360v-9525,-12382,-24765,-20955,-41910,-20955c598170,573405,574358,597218,574358,626745r,2858l223838,759143v-9525,-10478,-21908,-17145,-35243,-20955l188595,685800r116205,l304800,636270r-69532,c300990,611505,346710,547688,346710,474345v-952,-27622,-7620,-54292,-19050,-78105l153353,569595,125730,541973,57150,473392,84773,445770r68580,68580l305753,361950c274320,323850,226695,300038,173355,300038,77153,300038,,378142,,473392v,74296,46673,137161,111443,161926l40005,635318r,49530l154305,684848r,52387c122873,744855,100013,773430,100013,806768v,39052,32385,71437,71437,71437c210503,878205,242888,845820,242888,806768v,-3810,,-8573,-953,-12383l574358,671513r,302895l494348,974408v-10478,,-18098,8572,-18098,18097l476250,1017270v,5715,1905,10478,5715,13335l332423,1030605v-23813,,-43815,20003,-43815,43815l288608,1093470v,23813,20002,43815,43815,43815l923925,1137285v23813,,43815,-19050,43815,-43815l967740,1074420v,-23812,-20002,-43815,-43815,-43815l772478,1030605v3810,-3810,5715,-8572,5715,-13335l778193,992505v,-10478,-8573,-18097,-18098,-18097l681038,974408r,-341948l990600,521970v11430,23813,36195,40005,63818,40005c1093470,561975,1125855,529590,1125855,490538v,-34290,-23812,-61913,-55245,-69533l1070610,384810r116205,l1186815,335280r-67627,c1185863,312420,1233488,247650,1233488,173355xm952500,252413r78105,-78105l952500,96203,980123,68580r78105,78105l1136333,68580r27622,27623l1085850,174308r78105,78105l1136333,280035r-78105,-78105l980123,280035,952500,252413xm627698,598170v19050,,35242,15240,35242,35243c662940,653415,646748,668655,627698,668655v-19050,,-35243,-15240,-35243,-35242c592455,613410,607695,598170,627698,598170xe" fillcolor="#89cb46" stroked="f">
                <v:stroke joinstyle="miter"/>
                <v:path arrowok="t" o:connecttype="custom" o:connectlocs="966963,135877;831065,0;695168,135877;784771,263542;722795,263542;722795,302364;813145,302364;813145,330734;771330,374781;524923,465864;492068,449439;450254,491247;450254,493487;175472,595022;147844,578597;147844,537535;238941,537535;238941,498713;184433,498713;271795,371795;256861,310576;120217,446453;98563,424802;44801,371048;66456,349398;120217,403151;239688,283699;135897,235172;0,371048;87363,497967;31361,497967;31361,536789;120964,536789;120964,577850;78403,632350;134404,688343;190406,632350;189659,622645;450254,526337;450254,763748;387532,763748;373345,777932;373345,797343;377825,807795;260595,807795;226247,842138;226247,857069;260595,891412;724288,891412;758636,857069;758636,842138;724288,807795;605565,807795;610045,797343;610045,777932;595858,763748;533883,763748;533883,495727;776557,409124;826585,440480;882586,384487;839279,329987;839279,301617;930375,301617;930375,262795;877360,262795;966963,135877;746689,197843;807918,136624;746689,75405;768343,53753;829572,114973;890800,53753;912454,75405;851226,136624;912454,197843;890800,219493;829572,158274;768343,219493;746689,197843;492068,468850;519696,496474;492068,524097;464441,496474;492068,468850" o:connectangles="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6608" behindDoc="0" locked="0" layoutInCell="1" allowOverlap="1" wp14:anchorId="5CA2EFD1" wp14:editId="6781EC55">
                <wp:simplePos x="0" y="0"/>
                <wp:positionH relativeFrom="column">
                  <wp:posOffset>7163932</wp:posOffset>
                </wp:positionH>
                <wp:positionV relativeFrom="paragraph">
                  <wp:posOffset>5083022</wp:posOffset>
                </wp:positionV>
                <wp:extent cx="925975" cy="862475"/>
                <wp:effectExtent l="0" t="0" r="1270" b="1270"/>
                <wp:wrapNone/>
                <wp:docPr id="45" name="Graphic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25975" cy="862475"/>
                        </a:xfrm>
                        <a:custGeom>
                          <a:avLst/>
                          <a:gdLst>
                            <a:gd name="connsiteX0" fmla="*/ 1260070 w 1270229"/>
                            <a:gd name="connsiteY0" fmla="*/ 414338 h 1184195"/>
                            <a:gd name="connsiteX1" fmla="*/ 1082905 w 1270229"/>
                            <a:gd name="connsiteY1" fmla="*/ 341947 h 1184195"/>
                            <a:gd name="connsiteX2" fmla="*/ 1000038 w 1270229"/>
                            <a:gd name="connsiteY2" fmla="*/ 483870 h 1184195"/>
                            <a:gd name="connsiteX3" fmla="*/ 781915 w 1270229"/>
                            <a:gd name="connsiteY3" fmla="*/ 574358 h 1184195"/>
                            <a:gd name="connsiteX4" fmla="*/ 668567 w 1270229"/>
                            <a:gd name="connsiteY4" fmla="*/ 495300 h 1184195"/>
                            <a:gd name="connsiteX5" fmla="*/ 668567 w 1270229"/>
                            <a:gd name="connsiteY5" fmla="*/ 262890 h 1184195"/>
                            <a:gd name="connsiteX6" fmla="*/ 770485 w 1270229"/>
                            <a:gd name="connsiteY6" fmla="*/ 134303 h 1184195"/>
                            <a:gd name="connsiteX7" fmla="*/ 635230 w 1270229"/>
                            <a:gd name="connsiteY7" fmla="*/ 0 h 1184195"/>
                            <a:gd name="connsiteX8" fmla="*/ 499975 w 1270229"/>
                            <a:gd name="connsiteY8" fmla="*/ 134303 h 1184195"/>
                            <a:gd name="connsiteX9" fmla="*/ 601892 w 1270229"/>
                            <a:gd name="connsiteY9" fmla="*/ 262890 h 1184195"/>
                            <a:gd name="connsiteX10" fmla="*/ 601892 w 1270229"/>
                            <a:gd name="connsiteY10" fmla="*/ 494347 h 1184195"/>
                            <a:gd name="connsiteX11" fmla="*/ 488545 w 1270229"/>
                            <a:gd name="connsiteY11" fmla="*/ 573405 h 1184195"/>
                            <a:gd name="connsiteX12" fmla="*/ 270422 w 1270229"/>
                            <a:gd name="connsiteY12" fmla="*/ 482917 h 1184195"/>
                            <a:gd name="connsiteX13" fmla="*/ 187555 w 1270229"/>
                            <a:gd name="connsiteY13" fmla="*/ 340995 h 1184195"/>
                            <a:gd name="connsiteX14" fmla="*/ 10390 w 1270229"/>
                            <a:gd name="connsiteY14" fmla="*/ 413385 h 1184195"/>
                            <a:gd name="connsiteX15" fmla="*/ 82780 w 1270229"/>
                            <a:gd name="connsiteY15" fmla="*/ 589597 h 1184195"/>
                            <a:gd name="connsiteX16" fmla="*/ 241847 w 1270229"/>
                            <a:gd name="connsiteY16" fmla="*/ 545783 h 1184195"/>
                            <a:gd name="connsiteX17" fmla="*/ 464733 w 1270229"/>
                            <a:gd name="connsiteY17" fmla="*/ 636270 h 1184195"/>
                            <a:gd name="connsiteX18" fmla="*/ 462827 w 1270229"/>
                            <a:gd name="connsiteY18" fmla="*/ 658178 h 1184195"/>
                            <a:gd name="connsiteX19" fmla="*/ 497117 w 1270229"/>
                            <a:gd name="connsiteY19" fmla="*/ 758190 h 1184195"/>
                            <a:gd name="connsiteX20" fmla="*/ 320905 w 1270229"/>
                            <a:gd name="connsiteY20" fmla="*/ 934403 h 1184195"/>
                            <a:gd name="connsiteX21" fmla="*/ 157075 w 1270229"/>
                            <a:gd name="connsiteY21" fmla="*/ 954405 h 1184195"/>
                            <a:gd name="connsiteX22" fmla="*/ 157075 w 1270229"/>
                            <a:gd name="connsiteY22" fmla="*/ 1143953 h 1184195"/>
                            <a:gd name="connsiteX23" fmla="*/ 348527 w 1270229"/>
                            <a:gd name="connsiteY23" fmla="*/ 1143953 h 1184195"/>
                            <a:gd name="connsiteX24" fmla="*/ 368530 w 1270229"/>
                            <a:gd name="connsiteY24" fmla="*/ 981075 h 1184195"/>
                            <a:gd name="connsiteX25" fmla="*/ 547600 w 1270229"/>
                            <a:gd name="connsiteY25" fmla="*/ 803910 h 1184195"/>
                            <a:gd name="connsiteX26" fmla="*/ 632372 w 1270229"/>
                            <a:gd name="connsiteY26" fmla="*/ 827722 h 1184195"/>
                            <a:gd name="connsiteX27" fmla="*/ 636183 w 1270229"/>
                            <a:gd name="connsiteY27" fmla="*/ 827722 h 1184195"/>
                            <a:gd name="connsiteX28" fmla="*/ 639992 w 1270229"/>
                            <a:gd name="connsiteY28" fmla="*/ 827722 h 1184195"/>
                            <a:gd name="connsiteX29" fmla="*/ 724765 w 1270229"/>
                            <a:gd name="connsiteY29" fmla="*/ 803910 h 1184195"/>
                            <a:gd name="connsiteX30" fmla="*/ 903835 w 1270229"/>
                            <a:gd name="connsiteY30" fmla="*/ 981075 h 1184195"/>
                            <a:gd name="connsiteX31" fmla="*/ 923838 w 1270229"/>
                            <a:gd name="connsiteY31" fmla="*/ 1144905 h 1184195"/>
                            <a:gd name="connsiteX32" fmla="*/ 1115290 w 1270229"/>
                            <a:gd name="connsiteY32" fmla="*/ 1144905 h 1184195"/>
                            <a:gd name="connsiteX33" fmla="*/ 1115290 w 1270229"/>
                            <a:gd name="connsiteY33" fmla="*/ 955357 h 1184195"/>
                            <a:gd name="connsiteX34" fmla="*/ 951460 w 1270229"/>
                            <a:gd name="connsiteY34" fmla="*/ 935355 h 1184195"/>
                            <a:gd name="connsiteX35" fmla="*/ 775247 w 1270229"/>
                            <a:gd name="connsiteY35" fmla="*/ 759143 h 1184195"/>
                            <a:gd name="connsiteX36" fmla="*/ 809538 w 1270229"/>
                            <a:gd name="connsiteY36" fmla="*/ 659130 h 1184195"/>
                            <a:gd name="connsiteX37" fmla="*/ 807633 w 1270229"/>
                            <a:gd name="connsiteY37" fmla="*/ 637222 h 1184195"/>
                            <a:gd name="connsiteX38" fmla="*/ 1030517 w 1270229"/>
                            <a:gd name="connsiteY38" fmla="*/ 546735 h 1184195"/>
                            <a:gd name="connsiteX39" fmla="*/ 1189585 w 1270229"/>
                            <a:gd name="connsiteY39" fmla="*/ 590550 h 1184195"/>
                            <a:gd name="connsiteX40" fmla="*/ 1260070 w 1270229"/>
                            <a:gd name="connsiteY40" fmla="*/ 414338 h 1184195"/>
                            <a:gd name="connsiteX41" fmla="*/ 205652 w 1270229"/>
                            <a:gd name="connsiteY41" fmla="*/ 481013 h 1184195"/>
                            <a:gd name="connsiteX42" fmla="*/ 146597 w 1270229"/>
                            <a:gd name="connsiteY42" fmla="*/ 481013 h 1184195"/>
                            <a:gd name="connsiteX43" fmla="*/ 146597 w 1270229"/>
                            <a:gd name="connsiteY43" fmla="*/ 540068 h 1184195"/>
                            <a:gd name="connsiteX44" fmla="*/ 106592 w 1270229"/>
                            <a:gd name="connsiteY44" fmla="*/ 540068 h 1184195"/>
                            <a:gd name="connsiteX45" fmla="*/ 106592 w 1270229"/>
                            <a:gd name="connsiteY45" fmla="*/ 481013 h 1184195"/>
                            <a:gd name="connsiteX46" fmla="*/ 47538 w 1270229"/>
                            <a:gd name="connsiteY46" fmla="*/ 481013 h 1184195"/>
                            <a:gd name="connsiteX47" fmla="*/ 47538 w 1270229"/>
                            <a:gd name="connsiteY47" fmla="*/ 441008 h 1184195"/>
                            <a:gd name="connsiteX48" fmla="*/ 106592 w 1270229"/>
                            <a:gd name="connsiteY48" fmla="*/ 441008 h 1184195"/>
                            <a:gd name="connsiteX49" fmla="*/ 106592 w 1270229"/>
                            <a:gd name="connsiteY49" fmla="*/ 381953 h 1184195"/>
                            <a:gd name="connsiteX50" fmla="*/ 146597 w 1270229"/>
                            <a:gd name="connsiteY50" fmla="*/ 381953 h 1184195"/>
                            <a:gd name="connsiteX51" fmla="*/ 146597 w 1270229"/>
                            <a:gd name="connsiteY51" fmla="*/ 441008 h 1184195"/>
                            <a:gd name="connsiteX52" fmla="*/ 205652 w 1270229"/>
                            <a:gd name="connsiteY52" fmla="*/ 441008 h 1184195"/>
                            <a:gd name="connsiteX53" fmla="*/ 205652 w 1270229"/>
                            <a:gd name="connsiteY53" fmla="*/ 481013 h 1184195"/>
                            <a:gd name="connsiteX54" fmla="*/ 323763 w 1270229"/>
                            <a:gd name="connsiteY54" fmla="*/ 1071563 h 1184195"/>
                            <a:gd name="connsiteX55" fmla="*/ 264708 w 1270229"/>
                            <a:gd name="connsiteY55" fmla="*/ 1071563 h 1184195"/>
                            <a:gd name="connsiteX56" fmla="*/ 264708 w 1270229"/>
                            <a:gd name="connsiteY56" fmla="*/ 1130618 h 1184195"/>
                            <a:gd name="connsiteX57" fmla="*/ 224702 w 1270229"/>
                            <a:gd name="connsiteY57" fmla="*/ 1130618 h 1184195"/>
                            <a:gd name="connsiteX58" fmla="*/ 224702 w 1270229"/>
                            <a:gd name="connsiteY58" fmla="*/ 1071563 h 1184195"/>
                            <a:gd name="connsiteX59" fmla="*/ 165647 w 1270229"/>
                            <a:gd name="connsiteY59" fmla="*/ 1071563 h 1184195"/>
                            <a:gd name="connsiteX60" fmla="*/ 165647 w 1270229"/>
                            <a:gd name="connsiteY60" fmla="*/ 1031557 h 1184195"/>
                            <a:gd name="connsiteX61" fmla="*/ 224702 w 1270229"/>
                            <a:gd name="connsiteY61" fmla="*/ 1031557 h 1184195"/>
                            <a:gd name="connsiteX62" fmla="*/ 224702 w 1270229"/>
                            <a:gd name="connsiteY62" fmla="*/ 972503 h 1184195"/>
                            <a:gd name="connsiteX63" fmla="*/ 264708 w 1270229"/>
                            <a:gd name="connsiteY63" fmla="*/ 972503 h 1184195"/>
                            <a:gd name="connsiteX64" fmla="*/ 264708 w 1270229"/>
                            <a:gd name="connsiteY64" fmla="*/ 1031557 h 1184195"/>
                            <a:gd name="connsiteX65" fmla="*/ 323763 w 1270229"/>
                            <a:gd name="connsiteY65" fmla="*/ 1031557 h 1184195"/>
                            <a:gd name="connsiteX66" fmla="*/ 323763 w 1270229"/>
                            <a:gd name="connsiteY66" fmla="*/ 1071563 h 1184195"/>
                            <a:gd name="connsiteX67" fmla="*/ 555220 w 1270229"/>
                            <a:gd name="connsiteY67" fmla="*/ 149542 h 1184195"/>
                            <a:gd name="connsiteX68" fmla="*/ 555220 w 1270229"/>
                            <a:gd name="connsiteY68" fmla="*/ 109538 h 1184195"/>
                            <a:gd name="connsiteX69" fmla="*/ 614275 w 1270229"/>
                            <a:gd name="connsiteY69" fmla="*/ 109538 h 1184195"/>
                            <a:gd name="connsiteX70" fmla="*/ 614275 w 1270229"/>
                            <a:gd name="connsiteY70" fmla="*/ 50483 h 1184195"/>
                            <a:gd name="connsiteX71" fmla="*/ 654280 w 1270229"/>
                            <a:gd name="connsiteY71" fmla="*/ 50483 h 1184195"/>
                            <a:gd name="connsiteX72" fmla="*/ 654280 w 1270229"/>
                            <a:gd name="connsiteY72" fmla="*/ 109538 h 1184195"/>
                            <a:gd name="connsiteX73" fmla="*/ 713335 w 1270229"/>
                            <a:gd name="connsiteY73" fmla="*/ 109538 h 1184195"/>
                            <a:gd name="connsiteX74" fmla="*/ 713335 w 1270229"/>
                            <a:gd name="connsiteY74" fmla="*/ 149542 h 1184195"/>
                            <a:gd name="connsiteX75" fmla="*/ 654280 w 1270229"/>
                            <a:gd name="connsiteY75" fmla="*/ 149542 h 1184195"/>
                            <a:gd name="connsiteX76" fmla="*/ 654280 w 1270229"/>
                            <a:gd name="connsiteY76" fmla="*/ 208597 h 1184195"/>
                            <a:gd name="connsiteX77" fmla="*/ 614275 w 1270229"/>
                            <a:gd name="connsiteY77" fmla="*/ 208597 h 1184195"/>
                            <a:gd name="connsiteX78" fmla="*/ 614275 w 1270229"/>
                            <a:gd name="connsiteY78" fmla="*/ 149542 h 1184195"/>
                            <a:gd name="connsiteX79" fmla="*/ 555220 w 1270229"/>
                            <a:gd name="connsiteY79" fmla="*/ 149542 h 1184195"/>
                            <a:gd name="connsiteX80" fmla="*/ 636183 w 1270229"/>
                            <a:gd name="connsiteY80" fmla="*/ 775335 h 1184195"/>
                            <a:gd name="connsiteX81" fmla="*/ 524740 w 1270229"/>
                            <a:gd name="connsiteY81" fmla="*/ 663893 h 1184195"/>
                            <a:gd name="connsiteX82" fmla="*/ 636183 w 1270229"/>
                            <a:gd name="connsiteY82" fmla="*/ 552450 h 1184195"/>
                            <a:gd name="connsiteX83" fmla="*/ 747625 w 1270229"/>
                            <a:gd name="connsiteY83" fmla="*/ 663893 h 1184195"/>
                            <a:gd name="connsiteX84" fmla="*/ 636183 w 1270229"/>
                            <a:gd name="connsiteY84" fmla="*/ 775335 h 1184195"/>
                            <a:gd name="connsiteX85" fmla="*/ 940983 w 1270229"/>
                            <a:gd name="connsiteY85" fmla="*/ 1031557 h 1184195"/>
                            <a:gd name="connsiteX86" fmla="*/ 1000038 w 1270229"/>
                            <a:gd name="connsiteY86" fmla="*/ 1031557 h 1184195"/>
                            <a:gd name="connsiteX87" fmla="*/ 1000038 w 1270229"/>
                            <a:gd name="connsiteY87" fmla="*/ 972503 h 1184195"/>
                            <a:gd name="connsiteX88" fmla="*/ 1040042 w 1270229"/>
                            <a:gd name="connsiteY88" fmla="*/ 972503 h 1184195"/>
                            <a:gd name="connsiteX89" fmla="*/ 1040042 w 1270229"/>
                            <a:gd name="connsiteY89" fmla="*/ 1031557 h 1184195"/>
                            <a:gd name="connsiteX90" fmla="*/ 1099097 w 1270229"/>
                            <a:gd name="connsiteY90" fmla="*/ 1031557 h 1184195"/>
                            <a:gd name="connsiteX91" fmla="*/ 1099097 w 1270229"/>
                            <a:gd name="connsiteY91" fmla="*/ 1071563 h 1184195"/>
                            <a:gd name="connsiteX92" fmla="*/ 1040042 w 1270229"/>
                            <a:gd name="connsiteY92" fmla="*/ 1071563 h 1184195"/>
                            <a:gd name="connsiteX93" fmla="*/ 1040042 w 1270229"/>
                            <a:gd name="connsiteY93" fmla="*/ 1130618 h 1184195"/>
                            <a:gd name="connsiteX94" fmla="*/ 1000990 w 1270229"/>
                            <a:gd name="connsiteY94" fmla="*/ 1130618 h 1184195"/>
                            <a:gd name="connsiteX95" fmla="*/ 1000990 w 1270229"/>
                            <a:gd name="connsiteY95" fmla="*/ 1071563 h 1184195"/>
                            <a:gd name="connsiteX96" fmla="*/ 941935 w 1270229"/>
                            <a:gd name="connsiteY96" fmla="*/ 1071563 h 1184195"/>
                            <a:gd name="connsiteX97" fmla="*/ 941935 w 1270229"/>
                            <a:gd name="connsiteY97" fmla="*/ 1031557 h 1184195"/>
                            <a:gd name="connsiteX98" fmla="*/ 1217208 w 1270229"/>
                            <a:gd name="connsiteY98" fmla="*/ 481013 h 1184195"/>
                            <a:gd name="connsiteX99" fmla="*/ 1158152 w 1270229"/>
                            <a:gd name="connsiteY99" fmla="*/ 481013 h 1184195"/>
                            <a:gd name="connsiteX100" fmla="*/ 1158152 w 1270229"/>
                            <a:gd name="connsiteY100" fmla="*/ 540068 h 1184195"/>
                            <a:gd name="connsiteX101" fmla="*/ 1118147 w 1270229"/>
                            <a:gd name="connsiteY101" fmla="*/ 540068 h 1184195"/>
                            <a:gd name="connsiteX102" fmla="*/ 1118147 w 1270229"/>
                            <a:gd name="connsiteY102" fmla="*/ 481013 h 1184195"/>
                            <a:gd name="connsiteX103" fmla="*/ 1059092 w 1270229"/>
                            <a:gd name="connsiteY103" fmla="*/ 481013 h 1184195"/>
                            <a:gd name="connsiteX104" fmla="*/ 1059092 w 1270229"/>
                            <a:gd name="connsiteY104" fmla="*/ 441008 h 1184195"/>
                            <a:gd name="connsiteX105" fmla="*/ 1118147 w 1270229"/>
                            <a:gd name="connsiteY105" fmla="*/ 441008 h 1184195"/>
                            <a:gd name="connsiteX106" fmla="*/ 1118147 w 1270229"/>
                            <a:gd name="connsiteY106" fmla="*/ 381953 h 1184195"/>
                            <a:gd name="connsiteX107" fmla="*/ 1158152 w 1270229"/>
                            <a:gd name="connsiteY107" fmla="*/ 381953 h 1184195"/>
                            <a:gd name="connsiteX108" fmla="*/ 1158152 w 1270229"/>
                            <a:gd name="connsiteY108" fmla="*/ 441008 h 1184195"/>
                            <a:gd name="connsiteX109" fmla="*/ 1217208 w 1270229"/>
                            <a:gd name="connsiteY109" fmla="*/ 441008 h 1184195"/>
                            <a:gd name="connsiteX110" fmla="*/ 1217208 w 1270229"/>
                            <a:gd name="connsiteY110" fmla="*/ 481013 h 11841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1270229" h="1184195">
                              <a:moveTo>
                                <a:pt x="1260070" y="414338"/>
                              </a:moveTo>
                              <a:cubicBezTo>
                                <a:pt x="1231495" y="345758"/>
                                <a:pt x="1151485" y="314325"/>
                                <a:pt x="1082905" y="341947"/>
                              </a:cubicBezTo>
                              <a:cubicBezTo>
                                <a:pt x="1025755" y="365760"/>
                                <a:pt x="991465" y="425767"/>
                                <a:pt x="1000038" y="483870"/>
                              </a:cubicBezTo>
                              <a:lnTo>
                                <a:pt x="781915" y="574358"/>
                              </a:lnTo>
                              <a:cubicBezTo>
                                <a:pt x="758102" y="534353"/>
                                <a:pt x="716192" y="503872"/>
                                <a:pt x="668567" y="495300"/>
                              </a:cubicBezTo>
                              <a:lnTo>
                                <a:pt x="668567" y="262890"/>
                              </a:lnTo>
                              <a:cubicBezTo>
                                <a:pt x="725717" y="247650"/>
                                <a:pt x="770485" y="196215"/>
                                <a:pt x="770485" y="134303"/>
                              </a:cubicBezTo>
                              <a:cubicBezTo>
                                <a:pt x="770485" y="60960"/>
                                <a:pt x="709525" y="0"/>
                                <a:pt x="635230" y="0"/>
                              </a:cubicBezTo>
                              <a:cubicBezTo>
                                <a:pt x="560935" y="0"/>
                                <a:pt x="499975" y="60008"/>
                                <a:pt x="499975" y="134303"/>
                              </a:cubicBezTo>
                              <a:cubicBezTo>
                                <a:pt x="499975" y="196215"/>
                                <a:pt x="543790" y="248603"/>
                                <a:pt x="601892" y="262890"/>
                              </a:cubicBezTo>
                              <a:lnTo>
                                <a:pt x="601892" y="494347"/>
                              </a:lnTo>
                              <a:cubicBezTo>
                                <a:pt x="553315" y="502920"/>
                                <a:pt x="512358" y="532447"/>
                                <a:pt x="488545" y="573405"/>
                              </a:cubicBezTo>
                              <a:lnTo>
                                <a:pt x="270422" y="482917"/>
                              </a:lnTo>
                              <a:cubicBezTo>
                                <a:pt x="278995" y="423863"/>
                                <a:pt x="246610" y="363855"/>
                                <a:pt x="187555" y="340995"/>
                              </a:cubicBezTo>
                              <a:cubicBezTo>
                                <a:pt x="118022" y="312420"/>
                                <a:pt x="38965" y="344805"/>
                                <a:pt x="10390" y="413385"/>
                              </a:cubicBezTo>
                              <a:cubicBezTo>
                                <a:pt x="-18185" y="481965"/>
                                <a:pt x="14200" y="561022"/>
                                <a:pt x="82780" y="589597"/>
                              </a:cubicBezTo>
                              <a:cubicBezTo>
                                <a:pt x="139930" y="613410"/>
                                <a:pt x="206605" y="594360"/>
                                <a:pt x="241847" y="545783"/>
                              </a:cubicBezTo>
                              <a:lnTo>
                                <a:pt x="464733" y="636270"/>
                              </a:lnTo>
                              <a:cubicBezTo>
                                <a:pt x="462827" y="642938"/>
                                <a:pt x="462827" y="651510"/>
                                <a:pt x="462827" y="658178"/>
                              </a:cubicBezTo>
                              <a:cubicBezTo>
                                <a:pt x="462827" y="695325"/>
                                <a:pt x="474258" y="730568"/>
                                <a:pt x="497117" y="758190"/>
                              </a:cubicBezTo>
                              <a:lnTo>
                                <a:pt x="320905" y="934403"/>
                              </a:lnTo>
                              <a:cubicBezTo>
                                <a:pt x="268517" y="903922"/>
                                <a:pt x="200890" y="910590"/>
                                <a:pt x="157075" y="954405"/>
                              </a:cubicBezTo>
                              <a:cubicBezTo>
                                <a:pt x="104688" y="1006793"/>
                                <a:pt x="104688" y="1091565"/>
                                <a:pt x="157075" y="1143953"/>
                              </a:cubicBezTo>
                              <a:cubicBezTo>
                                <a:pt x="209463" y="1196340"/>
                                <a:pt x="296140" y="1196340"/>
                                <a:pt x="348527" y="1143953"/>
                              </a:cubicBezTo>
                              <a:cubicBezTo>
                                <a:pt x="392342" y="1100138"/>
                                <a:pt x="399010" y="1033463"/>
                                <a:pt x="368530" y="981075"/>
                              </a:cubicBezTo>
                              <a:lnTo>
                                <a:pt x="547600" y="803910"/>
                              </a:lnTo>
                              <a:cubicBezTo>
                                <a:pt x="573317" y="819150"/>
                                <a:pt x="601892" y="827722"/>
                                <a:pt x="632372" y="827722"/>
                              </a:cubicBezTo>
                              <a:cubicBezTo>
                                <a:pt x="634277" y="827722"/>
                                <a:pt x="634277" y="827722"/>
                                <a:pt x="636183" y="827722"/>
                              </a:cubicBezTo>
                              <a:cubicBezTo>
                                <a:pt x="638088" y="827722"/>
                                <a:pt x="638088" y="827722"/>
                                <a:pt x="639992" y="827722"/>
                              </a:cubicBezTo>
                              <a:cubicBezTo>
                                <a:pt x="670472" y="827722"/>
                                <a:pt x="699047" y="819150"/>
                                <a:pt x="724765" y="803910"/>
                              </a:cubicBezTo>
                              <a:lnTo>
                                <a:pt x="903835" y="981075"/>
                              </a:lnTo>
                              <a:cubicBezTo>
                                <a:pt x="873355" y="1033463"/>
                                <a:pt x="880022" y="1100138"/>
                                <a:pt x="923838" y="1144905"/>
                              </a:cubicBezTo>
                              <a:cubicBezTo>
                                <a:pt x="976225" y="1197293"/>
                                <a:pt x="1062902" y="1197293"/>
                                <a:pt x="1115290" y="1144905"/>
                              </a:cubicBezTo>
                              <a:cubicBezTo>
                                <a:pt x="1167677" y="1092518"/>
                                <a:pt x="1167677" y="1007745"/>
                                <a:pt x="1115290" y="955357"/>
                              </a:cubicBezTo>
                              <a:cubicBezTo>
                                <a:pt x="1071475" y="911543"/>
                                <a:pt x="1003847" y="904875"/>
                                <a:pt x="951460" y="935355"/>
                              </a:cubicBezTo>
                              <a:lnTo>
                                <a:pt x="775247" y="759143"/>
                              </a:lnTo>
                              <a:cubicBezTo>
                                <a:pt x="797155" y="730568"/>
                                <a:pt x="809538" y="697230"/>
                                <a:pt x="809538" y="659130"/>
                              </a:cubicBezTo>
                              <a:cubicBezTo>
                                <a:pt x="809538" y="652463"/>
                                <a:pt x="809538" y="643890"/>
                                <a:pt x="807633" y="637222"/>
                              </a:cubicBezTo>
                              <a:lnTo>
                                <a:pt x="1030517" y="546735"/>
                              </a:lnTo>
                              <a:cubicBezTo>
                                <a:pt x="1065760" y="593408"/>
                                <a:pt x="1132435" y="613410"/>
                                <a:pt x="1189585" y="590550"/>
                              </a:cubicBezTo>
                              <a:cubicBezTo>
                                <a:pt x="1254355" y="560070"/>
                                <a:pt x="1288645" y="482917"/>
                                <a:pt x="1260070" y="414338"/>
                              </a:cubicBezTo>
                              <a:close/>
                              <a:moveTo>
                                <a:pt x="205652" y="481013"/>
                              </a:moveTo>
                              <a:lnTo>
                                <a:pt x="146597" y="481013"/>
                              </a:lnTo>
                              <a:lnTo>
                                <a:pt x="146597" y="540068"/>
                              </a:lnTo>
                              <a:lnTo>
                                <a:pt x="106592" y="540068"/>
                              </a:lnTo>
                              <a:lnTo>
                                <a:pt x="106592" y="481013"/>
                              </a:lnTo>
                              <a:lnTo>
                                <a:pt x="47538" y="481013"/>
                              </a:lnTo>
                              <a:lnTo>
                                <a:pt x="47538" y="441008"/>
                              </a:lnTo>
                              <a:lnTo>
                                <a:pt x="106592" y="441008"/>
                              </a:lnTo>
                              <a:lnTo>
                                <a:pt x="106592" y="381953"/>
                              </a:lnTo>
                              <a:lnTo>
                                <a:pt x="146597" y="381953"/>
                              </a:lnTo>
                              <a:lnTo>
                                <a:pt x="146597" y="441008"/>
                              </a:lnTo>
                              <a:lnTo>
                                <a:pt x="205652" y="441008"/>
                              </a:lnTo>
                              <a:lnTo>
                                <a:pt x="205652" y="481013"/>
                              </a:lnTo>
                              <a:close/>
                              <a:moveTo>
                                <a:pt x="323763" y="1071563"/>
                              </a:moveTo>
                              <a:lnTo>
                                <a:pt x="264708" y="1071563"/>
                              </a:lnTo>
                              <a:lnTo>
                                <a:pt x="264708" y="1130618"/>
                              </a:lnTo>
                              <a:lnTo>
                                <a:pt x="224702" y="1130618"/>
                              </a:lnTo>
                              <a:lnTo>
                                <a:pt x="224702" y="1071563"/>
                              </a:lnTo>
                              <a:lnTo>
                                <a:pt x="165647" y="1071563"/>
                              </a:lnTo>
                              <a:lnTo>
                                <a:pt x="165647" y="1031557"/>
                              </a:lnTo>
                              <a:lnTo>
                                <a:pt x="224702" y="1031557"/>
                              </a:lnTo>
                              <a:lnTo>
                                <a:pt x="224702" y="972503"/>
                              </a:lnTo>
                              <a:lnTo>
                                <a:pt x="264708" y="972503"/>
                              </a:lnTo>
                              <a:lnTo>
                                <a:pt x="264708" y="1031557"/>
                              </a:lnTo>
                              <a:lnTo>
                                <a:pt x="323763" y="1031557"/>
                              </a:lnTo>
                              <a:lnTo>
                                <a:pt x="323763" y="1071563"/>
                              </a:lnTo>
                              <a:close/>
                              <a:moveTo>
                                <a:pt x="555220" y="149542"/>
                              </a:moveTo>
                              <a:lnTo>
                                <a:pt x="555220" y="109538"/>
                              </a:lnTo>
                              <a:lnTo>
                                <a:pt x="614275" y="109538"/>
                              </a:lnTo>
                              <a:lnTo>
                                <a:pt x="614275" y="50483"/>
                              </a:lnTo>
                              <a:lnTo>
                                <a:pt x="654280" y="50483"/>
                              </a:lnTo>
                              <a:lnTo>
                                <a:pt x="654280" y="109538"/>
                              </a:lnTo>
                              <a:lnTo>
                                <a:pt x="713335" y="109538"/>
                              </a:lnTo>
                              <a:lnTo>
                                <a:pt x="713335" y="149542"/>
                              </a:lnTo>
                              <a:lnTo>
                                <a:pt x="654280" y="149542"/>
                              </a:lnTo>
                              <a:lnTo>
                                <a:pt x="654280" y="208597"/>
                              </a:lnTo>
                              <a:lnTo>
                                <a:pt x="614275" y="208597"/>
                              </a:lnTo>
                              <a:lnTo>
                                <a:pt x="614275" y="149542"/>
                              </a:lnTo>
                              <a:lnTo>
                                <a:pt x="555220" y="149542"/>
                              </a:lnTo>
                              <a:close/>
                              <a:moveTo>
                                <a:pt x="636183" y="775335"/>
                              </a:moveTo>
                              <a:cubicBezTo>
                                <a:pt x="574270" y="775335"/>
                                <a:pt x="524740" y="725805"/>
                                <a:pt x="524740" y="663893"/>
                              </a:cubicBezTo>
                              <a:cubicBezTo>
                                <a:pt x="524740" y="601980"/>
                                <a:pt x="574270" y="552450"/>
                                <a:pt x="636183" y="552450"/>
                              </a:cubicBezTo>
                              <a:cubicBezTo>
                                <a:pt x="698095" y="552450"/>
                                <a:pt x="747625" y="601980"/>
                                <a:pt x="747625" y="663893"/>
                              </a:cubicBezTo>
                              <a:cubicBezTo>
                                <a:pt x="747625" y="724853"/>
                                <a:pt x="698095" y="775335"/>
                                <a:pt x="636183" y="775335"/>
                              </a:cubicBezTo>
                              <a:close/>
                              <a:moveTo>
                                <a:pt x="940983" y="1031557"/>
                              </a:moveTo>
                              <a:lnTo>
                                <a:pt x="1000038" y="1031557"/>
                              </a:lnTo>
                              <a:lnTo>
                                <a:pt x="1000038" y="972503"/>
                              </a:lnTo>
                              <a:lnTo>
                                <a:pt x="1040042" y="972503"/>
                              </a:lnTo>
                              <a:lnTo>
                                <a:pt x="1040042" y="1031557"/>
                              </a:lnTo>
                              <a:lnTo>
                                <a:pt x="1099097" y="1031557"/>
                              </a:lnTo>
                              <a:lnTo>
                                <a:pt x="1099097" y="1071563"/>
                              </a:lnTo>
                              <a:lnTo>
                                <a:pt x="1040042" y="1071563"/>
                              </a:lnTo>
                              <a:lnTo>
                                <a:pt x="1040042" y="1130618"/>
                              </a:lnTo>
                              <a:lnTo>
                                <a:pt x="1000990" y="1130618"/>
                              </a:lnTo>
                              <a:lnTo>
                                <a:pt x="1000990" y="1071563"/>
                              </a:lnTo>
                              <a:lnTo>
                                <a:pt x="941935" y="1071563"/>
                              </a:lnTo>
                              <a:lnTo>
                                <a:pt x="941935" y="1031557"/>
                              </a:lnTo>
                              <a:close/>
                              <a:moveTo>
                                <a:pt x="1217208" y="481013"/>
                              </a:moveTo>
                              <a:lnTo>
                                <a:pt x="1158152" y="481013"/>
                              </a:lnTo>
                              <a:lnTo>
                                <a:pt x="1158152" y="540068"/>
                              </a:lnTo>
                              <a:lnTo>
                                <a:pt x="1118147" y="540068"/>
                              </a:lnTo>
                              <a:lnTo>
                                <a:pt x="1118147" y="481013"/>
                              </a:lnTo>
                              <a:lnTo>
                                <a:pt x="1059092" y="481013"/>
                              </a:lnTo>
                              <a:lnTo>
                                <a:pt x="1059092" y="441008"/>
                              </a:lnTo>
                              <a:lnTo>
                                <a:pt x="1118147" y="441008"/>
                              </a:lnTo>
                              <a:lnTo>
                                <a:pt x="1118147" y="381953"/>
                              </a:lnTo>
                              <a:lnTo>
                                <a:pt x="1158152" y="381953"/>
                              </a:lnTo>
                              <a:lnTo>
                                <a:pt x="1158152" y="441008"/>
                              </a:lnTo>
                              <a:lnTo>
                                <a:pt x="1217208" y="441008"/>
                              </a:lnTo>
                              <a:lnTo>
                                <a:pt x="1217208" y="481013"/>
                              </a:lnTo>
                              <a:close/>
                            </a:path>
                          </a:pathLst>
                        </a:custGeom>
                        <a:solidFill>
                          <a:srgbClr val="7F6A6C"/>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315085" id="Graphic 44" o:spid="_x0000_s1026" style="position:absolute;margin-left:564.1pt;margin-top:400.25pt;width:72.9pt;height:67.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270229,11841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" path="m1260070,414338c1231495,345758,1151485,314325,1082905,341947v-57150,23813,-91440,83820,-82867,141923l781915,574358c758102,534353,716192,503872,668567,495300r,-232410c725717,247650,770485,196215,770485,134303,770485,60960,709525,,635230,,560935,,499975,60008,499975,134303v,61912,43815,114300,101917,128587l601892,494347v-48577,8573,-89534,38100,-113347,79058l270422,482917c278995,423863,246610,363855,187555,340995,118022,312420,38965,344805,10390,413385v-28575,68580,3810,147637,72390,176212c139930,613410,206605,594360,241847,545783r222886,90487c462827,642938,462827,651510,462827,658178v,37147,11431,72390,34290,100012l320905,934403c268517,903922,200890,910590,157075,954405v-52387,52388,-52387,137160,,189548c209463,1196340,296140,1196340,348527,1143953v43815,-43815,50483,-110490,20003,-162878l547600,803910v25717,15240,54292,23812,84772,23812c634277,827722,634277,827722,636183,827722v1905,,1905,,3809,c670472,827722,699047,819150,724765,803910l903835,981075v-30480,52388,-23813,119063,20003,163830c976225,1197293,1062902,1197293,1115290,1144905v52387,-52387,52387,-137160,,-189548c1071475,911543,1003847,904875,951460,935355l775247,759143v21908,-28575,34291,-61913,34291,-100013c809538,652463,809538,643890,807633,637222r222884,-90487c1065760,593408,1132435,613410,1189585,590550v64770,-30480,99060,-107633,70485,-176212xm205652,481013r-59055,l146597,540068r-40005,l106592,481013r-59054,l47538,441008r59054,l106592,381953r40005,l146597,441008r59055,l205652,481013xm323763,1071563r-59055,l264708,1130618r-40006,l224702,1071563r-59055,l165647,1031557r59055,l224702,972503r40006,l264708,1031557r59055,l323763,1071563xm555220,149542r,-40004l614275,109538r,-59055l654280,50483r,59055l713335,109538r,40004l654280,149542r,59055l614275,208597r,-59055l555220,149542xm636183,775335v-61913,,-111443,-49530,-111443,-111442c524740,601980,574270,552450,636183,552450v61912,,111442,49530,111442,111443c747625,724853,698095,775335,636183,775335xm940983,1031557r59055,l1000038,972503r40004,l1040042,1031557r59055,l1099097,1071563r-59055,l1040042,1130618r-39052,l1000990,1071563r-59055,l941935,1031557r-952,xm1217208,481013r-59056,l1158152,540068r-40005,l1118147,481013r-59055,l1059092,441008r59055,l1118147,381953r40005,l1158152,441008r59056,l1217208,481013xe" fillcolor="#7f6a6c" stroked="f">
                <v:stroke joinstyle="miter"/>
                <v:path arrowok="t" o:connecttype="custom" o:connectlocs="918569,301771;789419,249047;729010,352413;570003,418317;487374,360738;487374,191469;561670,97816;463072,0;364473,97816;438769,191469;438769,360044;356141,417623;197133,351719;136724,248354;7574,301077;60345,429416;176302,397506;338782,463409;337393,479365;362390,552206;233934,680546;114505,695114;114505,833166;254070,833166;268652,714538;399191,585505;460988,602848;463766,602848;466543,602848;528341,585505;658880,714538;673462,833859;813027,833859;813027,695807;693598,681239;565142,552900;590139,480059;588751,464103;751229,398199;867187,430110;918569,301771;149917,350332;106867,350332;106867,393343;77704,393343;77704,350332;34654,350332;34654,321196;77704,321196;77704,278185;106867,278185;106867,321196;149917,321196;149917,350332;236018,780443;192968,780443;192968,823454;163804,823454;163804,780443;120754,780443;120754,751305;163804,751305;163804,708295;192968,708295;192968,751305;236018,751305;236018,780443;404746,108915;404746,79779;447796,79779;447796,36768;476959,36768;476959,79779;520009,79779;520009,108915;476959,108915;476959,151926;447796,151926;447796,108915;404746,108915;463766,564693;382526,483528;463766,402361;545006,483528;463766,564693;685960,751305;729010,751305;729010,708295;758173,708295;758173,751305;801223,751305;801223,780443;758173,780443;758173,823454;729704,823454;729704,780443;686654,780443;686654,751305;887324,350332;844273,350332;844273,393343;815110,393343;815110,350332;772060,350332;772060,321196;815110,321196;815110,278185;844273,278185;844273,321196;887324,321196;887324,350332" o:connectangles="0,0,0,0,0,0,0,0,0,0,0,0,0,0,0,0,0,0,0,0,0,0,0,0,0,0,0,0,0,0,0,0,0,0,0,0,0,0,0,0,0,0,0,0,0,0,0,0,0,0,0,0,0,0,0,0,0,0,0,0,0,0,0,0,0,0,0,0,0,0,0,0,0,0,0,0,0,0,0,0,0,0,0,0,0,0,0,0,0,0,0,0,0,0,0,0,0,0,0,0,0,0,0,0,0,0,0,0,0,0,0"/>
                <o:lock v:ext="edit" aspectratio="t"/>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79D36747" wp14:editId="386883CC">
                <wp:simplePos x="0" y="0"/>
                <wp:positionH relativeFrom="column">
                  <wp:posOffset>7071336</wp:posOffset>
                </wp:positionH>
                <wp:positionV relativeFrom="paragraph">
                  <wp:posOffset>501160</wp:posOffset>
                </wp:positionV>
                <wp:extent cx="2194560" cy="5679255"/>
                <wp:effectExtent l="0" t="0" r="2540" b="0"/>
                <wp:wrapNone/>
                <wp:docPr id="16" name="Rectangle 16"/>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F1EFE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26034AE5" w:rsidR="000A28D5" w:rsidRPr="000A28D5" w:rsidRDefault="00CD6118"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szCs w:val="24"/>
                              </w:rPr>
                              <w:t>Dependency</w:t>
                            </w:r>
                            <w:r w:rsidR="00892F72">
                              <w:rPr>
                                <w:rFonts w:ascii="Century Gothic" w:hAnsi="Century Gothic"/>
                                <w:color w:val="000000" w:themeColor="text1"/>
                                <w:sz w:val="24"/>
                                <w:szCs w:val="24"/>
                              </w:rPr>
                              <w:t xml:space="preserve"> one</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556.8pt;margin-top:39.45pt;width:172.8pt;height:447.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" fillcolor="#f1efef" stroked="f" strokeweight="1pt">
                <v:textbox inset=",7.2pt">
                  <w:txbxContent>
                    <w:p w14:paraId="61DE66D8" w14:textId="26034AE5" w:rsidR="000A28D5" w:rsidRPr="000A28D5" w:rsidRDefault="00CD6118"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szCs w:val="24"/>
                        </w:rPr>
                        <w:t>Dependency</w:t>
                      </w:r>
                      <w:r w:rsidR="00892F72">
                        <w:rPr>
                          <w:rFonts w:ascii="Century Gothic" w:hAnsi="Century Gothic"/>
                          <w:color w:val="000000" w:themeColor="text1"/>
                          <w:sz w:val="24"/>
                          <w:szCs w:val="24"/>
                        </w:rPr>
                        <w:t xml:space="preserve"> one</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6672" behindDoc="1" locked="0" layoutInCell="1" allowOverlap="1" wp14:anchorId="402F88DA" wp14:editId="05A60C41">
                <wp:simplePos x="0" y="0"/>
                <wp:positionH relativeFrom="column">
                  <wp:posOffset>4721675</wp:posOffset>
                </wp:positionH>
                <wp:positionV relativeFrom="paragraph">
                  <wp:posOffset>501160</wp:posOffset>
                </wp:positionV>
                <wp:extent cx="2194560" cy="5679255"/>
                <wp:effectExtent l="0" t="0" r="2540" b="0"/>
                <wp:wrapNone/>
                <wp:docPr id="15" name="Rectangle 15"/>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FFF0B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5C95D378" w:rsidR="000A28D5" w:rsidRPr="000A28D5" w:rsidRDefault="00CD6118" w:rsidP="00CD6118">
                            <w:pPr>
                              <w:pStyle w:val="ListParagraph"/>
                              <w:numPr>
                                <w:ilvl w:val="0"/>
                                <w:numId w:val="20"/>
                              </w:numPr>
                              <w:ind w:left="360"/>
                              <w:rPr>
                                <w:rFonts w:ascii="Century Gothic" w:hAnsi="Century Gothic"/>
                                <w:color w:val="000000" w:themeColor="text1"/>
                                <w:sz w:val="24"/>
                                <w:szCs w:val="24"/>
                              </w:rPr>
                            </w:pPr>
                            <w:r>
                              <w:rPr>
                                <w:rFonts w:ascii="Century Gothic" w:hAnsi="Century Gothic"/>
                                <w:color w:val="000000" w:themeColor="text1"/>
                                <w:sz w:val="24"/>
                                <w:szCs w:val="24"/>
                              </w:rPr>
                              <w:t>Issue</w:t>
                            </w:r>
                            <w:r w:rsidR="00892F72">
                              <w:rPr>
                                <w:rFonts w:ascii="Century Gothic" w:hAnsi="Century Gothic"/>
                                <w:color w:val="000000" w:themeColor="text1"/>
                                <w:sz w:val="24"/>
                                <w:szCs w:val="24"/>
                              </w:rPr>
                              <w:t xml:space="preserve">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7" style="position:absolute;margin-left:371.8pt;margin-top:39.45pt;width:172.8pt;height:447.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" fillcolor="#fff0bf" stroked="f" strokeweight="1pt">
                <v:textbox inset=",7.2pt">
                  <w:txbxContent>
                    <w:p w14:paraId="4EBE1FF9" w14:textId="5C95D378" w:rsidR="000A28D5" w:rsidRPr="000A28D5" w:rsidRDefault="00CD6118" w:rsidP="00CD6118">
                      <w:pPr>
                        <w:pStyle w:val="ListParagraph"/>
                        <w:numPr>
                          <w:ilvl w:val="0"/>
                          <w:numId w:val="20"/>
                        </w:numPr>
                        <w:ind w:left="360"/>
                        <w:rPr>
                          <w:rFonts w:ascii="Century Gothic" w:hAnsi="Century Gothic"/>
                          <w:color w:val="000000" w:themeColor="text1"/>
                          <w:sz w:val="24"/>
                          <w:szCs w:val="24"/>
                        </w:rPr>
                      </w:pPr>
                      <w:r>
                        <w:rPr>
                          <w:rFonts w:ascii="Century Gothic" w:hAnsi="Century Gothic"/>
                          <w:color w:val="000000" w:themeColor="text1"/>
                          <w:sz w:val="24"/>
                          <w:szCs w:val="24"/>
                        </w:rPr>
                        <w:t>Issue</w:t>
                      </w:r>
                      <w:r w:rsidR="00892F72">
                        <w:rPr>
                          <w:rFonts w:ascii="Century Gothic" w:hAnsi="Century Gothic"/>
                          <w:color w:val="000000" w:themeColor="text1"/>
                          <w:sz w:val="24"/>
                          <w:szCs w:val="24"/>
                        </w:rPr>
                        <w:t xml:space="preserve"> one</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4624" behindDoc="1" locked="0" layoutInCell="1" allowOverlap="1" wp14:anchorId="7442C1AC" wp14:editId="1C3BCDAB">
                <wp:simplePos x="0" y="0"/>
                <wp:positionH relativeFrom="column">
                  <wp:posOffset>2360440</wp:posOffset>
                </wp:positionH>
                <wp:positionV relativeFrom="paragraph">
                  <wp:posOffset>501160</wp:posOffset>
                </wp:positionV>
                <wp:extent cx="2194560" cy="5679255"/>
                <wp:effectExtent l="0" t="0" r="2540" b="0"/>
                <wp:wrapNone/>
                <wp:docPr id="14" name="Rectangle 14"/>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E6F8D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47F5F2F0" w:rsidR="000A28D5" w:rsidRPr="000A28D5" w:rsidRDefault="00CD6118"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szCs w:val="24"/>
                              </w:rPr>
                              <w:t>Assumption</w:t>
                            </w:r>
                            <w:r w:rsidR="00892F72">
                              <w:rPr>
                                <w:rFonts w:ascii="Century Gothic" w:hAnsi="Century Gothic"/>
                                <w:color w:val="000000" w:themeColor="text1"/>
                                <w:sz w:val="24"/>
                                <w:szCs w:val="24"/>
                              </w:rPr>
                              <w:t xml:space="preserve"> one</w:t>
                            </w:r>
                            <w:r w:rsidR="000A28D5" w:rsidRPr="000A28D5">
                              <w:rPr>
                                <w:rFonts w:ascii="Century Gothic" w:hAnsi="Century Gothic"/>
                                <w:color w:val="000000" w:themeColor="text1"/>
                                <w:sz w:val="24"/>
                                <w:szCs w:val="24"/>
                              </w:rPr>
                              <w:t xml:space="preserve"> </w:t>
                            </w:r>
                            <w:r w:rsidR="000A28D5">
                              <w:rPr>
                                <w:rFonts w:ascii="Century Gothic" w:hAnsi="Century Gothic"/>
                                <w:color w:val="000000" w:themeColor="text1"/>
                                <w:sz w:val="24"/>
                                <w:szCs w:val="24"/>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8" style="position:absolute;margin-left:185.85pt;margin-top:39.45pt;width:172.8pt;height:447.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" fillcolor="#e6f8de" stroked="f" strokeweight="1pt">
                <v:textbox inset=",7.2pt">
                  <w:txbxContent>
                    <w:p w14:paraId="56C0C256" w14:textId="47F5F2F0" w:rsidR="000A28D5" w:rsidRPr="000A28D5" w:rsidRDefault="00CD6118"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szCs w:val="24"/>
                        </w:rPr>
                        <w:t>Assumption</w:t>
                      </w:r>
                      <w:r w:rsidR="00892F72">
                        <w:rPr>
                          <w:rFonts w:ascii="Century Gothic" w:hAnsi="Century Gothic"/>
                          <w:color w:val="000000" w:themeColor="text1"/>
                          <w:sz w:val="24"/>
                          <w:szCs w:val="24"/>
                        </w:rPr>
                        <w:t xml:space="preserve"> one</w:t>
                      </w:r>
                      <w:r w:rsidR="000A28D5" w:rsidRPr="000A28D5">
                        <w:rPr>
                          <w:rFonts w:ascii="Century Gothic" w:hAnsi="Century Gothic"/>
                          <w:color w:val="000000" w:themeColor="text1"/>
                          <w:sz w:val="24"/>
                          <w:szCs w:val="24"/>
                        </w:rPr>
                        <w:t xml:space="preserve"> </w:t>
                      </w:r>
                      <w:r w:rsidR="000A28D5">
                        <w:rPr>
                          <w:rFonts w:ascii="Century Gothic" w:hAnsi="Century Gothic"/>
                          <w:color w:val="000000" w:themeColor="text1"/>
                          <w:sz w:val="24"/>
                          <w:szCs w:val="24"/>
                        </w:rPr>
                        <w:br/>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2576" behindDoc="1" locked="0" layoutInCell="1" allowOverlap="1" wp14:anchorId="5B319B45" wp14:editId="53CA07EC">
                <wp:simplePos x="0" y="0"/>
                <wp:positionH relativeFrom="column">
                  <wp:posOffset>-796</wp:posOffset>
                </wp:positionH>
                <wp:positionV relativeFrom="paragraph">
                  <wp:posOffset>501160</wp:posOffset>
                </wp:positionV>
                <wp:extent cx="2194560" cy="5679255"/>
                <wp:effectExtent l="0" t="0" r="2540" b="0"/>
                <wp:wrapNone/>
                <wp:docPr id="10" name="Rectangle 10"/>
                <wp:cNvGraphicFramePr/>
                <a:graphic xmlns:a="http://schemas.openxmlformats.org/drawingml/2006/main">
                  <a:graphicData uri="http://schemas.microsoft.com/office/word/2010/wordprocessingShape">
                    <wps:wsp>
                      <wps:cNvSpPr/>
                      <wps:spPr>
                        <a:xfrm>
                          <a:off x="0" y="0"/>
                          <a:ext cx="2194560" cy="5679255"/>
                        </a:xfrm>
                        <a:prstGeom prst="rect">
                          <a:avLst/>
                        </a:prstGeom>
                        <a:solidFill>
                          <a:srgbClr val="DBFAF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D4D9ADA" w:rsidR="000A28D5" w:rsidRPr="000A28D5" w:rsidRDefault="00CD6118" w:rsidP="00CD6118">
                            <w:pPr>
                              <w:pStyle w:val="ListParagraph"/>
                              <w:numPr>
                                <w:ilvl w:val="0"/>
                                <w:numId w:val="19"/>
                              </w:numPr>
                              <w:spacing w:after="120" w:line="240" w:lineRule="auto"/>
                              <w:ind w:left="360"/>
                              <w:rPr>
                                <w:rFonts w:ascii="Century Gothic" w:hAnsi="Century Gothic"/>
                                <w:color w:val="000000" w:themeColor="text1"/>
                                <w:sz w:val="24"/>
                                <w:szCs w:val="24"/>
                              </w:rPr>
                            </w:pPr>
                            <w:r>
                              <w:rPr>
                                <w:rFonts w:ascii="Century Gothic" w:hAnsi="Century Gothic"/>
                                <w:color w:val="000000" w:themeColor="text1"/>
                                <w:sz w:val="24"/>
                                <w:szCs w:val="24"/>
                              </w:rPr>
                              <w:t>Risk</w:t>
                            </w:r>
                            <w:r w:rsidR="00892F72">
                              <w:rPr>
                                <w:rFonts w:ascii="Century Gothic" w:hAnsi="Century Gothic"/>
                                <w:color w:val="000000" w:themeColor="text1"/>
                                <w:sz w:val="24"/>
                                <w:szCs w:val="24"/>
                              </w:rPr>
                              <w:t xml:space="preserve"> one</w:t>
                            </w:r>
                            <w:r w:rsidR="002B24F1" w:rsidRPr="002B24F1">
                              <w:rPr>
                                <w:noProof/>
                                <w:color w:val="595959" w:themeColor="text1" w:themeTint="A6"/>
                                <w:sz w:val="32"/>
                                <w:szCs w:val="3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9" style="position:absolute;margin-left:-.05pt;margin-top:39.45pt;width:172.8pt;height:447.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" fillcolor="#dbfaf8" stroked="f" strokeweight="1pt">
                <v:textbox inset=",7.2pt">
                  <w:txbxContent>
                    <w:p w14:paraId="2456A11F" w14:textId="4D4D9ADA" w:rsidR="000A28D5" w:rsidRPr="000A28D5" w:rsidRDefault="00CD6118" w:rsidP="00CD6118">
                      <w:pPr>
                        <w:pStyle w:val="ListParagraph"/>
                        <w:numPr>
                          <w:ilvl w:val="0"/>
                          <w:numId w:val="19"/>
                        </w:numPr>
                        <w:spacing w:after="120" w:line="240" w:lineRule="auto"/>
                        <w:ind w:left="360"/>
                        <w:rPr>
                          <w:rFonts w:ascii="Century Gothic" w:hAnsi="Century Gothic"/>
                          <w:color w:val="000000" w:themeColor="text1"/>
                          <w:sz w:val="24"/>
                          <w:szCs w:val="24"/>
                        </w:rPr>
                      </w:pPr>
                      <w:r>
                        <w:rPr>
                          <w:rFonts w:ascii="Century Gothic" w:hAnsi="Century Gothic"/>
                          <w:color w:val="000000" w:themeColor="text1"/>
                          <w:sz w:val="24"/>
                          <w:szCs w:val="24"/>
                        </w:rPr>
                        <w:t>Risk</w:t>
                      </w:r>
                      <w:r w:rsidR="00892F72">
                        <w:rPr>
                          <w:rFonts w:ascii="Century Gothic" w:hAnsi="Century Gothic"/>
                          <w:color w:val="000000" w:themeColor="text1"/>
                          <w:sz w:val="24"/>
                          <w:szCs w:val="24"/>
                        </w:rPr>
                        <w:t xml:space="preserve"> one</w:t>
                      </w:r>
                      <w:r w:rsidR="002B24F1" w:rsidRPr="002B24F1">
                        <w:rPr>
                          <w:noProof/>
                          <w:color w:val="595959" w:themeColor="text1" w:themeTint="A6"/>
                          <w:sz w:val="32"/>
                          <w:szCs w:val="32"/>
                        </w:rPr>
                        <w:t xml:space="preserve"> </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98176" behindDoc="0" locked="0" layoutInCell="1" allowOverlap="1" wp14:anchorId="6041AA5C" wp14:editId="5765F77C">
                <wp:simplePos x="0" y="0"/>
                <wp:positionH relativeFrom="column">
                  <wp:posOffset>1905</wp:posOffset>
                </wp:positionH>
                <wp:positionV relativeFrom="paragraph">
                  <wp:posOffset>5814060</wp:posOffset>
                </wp:positionV>
                <wp:extent cx="2194560" cy="365760"/>
                <wp:effectExtent l="0" t="0" r="2540" b="2540"/>
                <wp:wrapNone/>
                <wp:docPr id="28" name="Text Box 28"/>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128C7E"/>
                        </a:solidFill>
                        <a:ln w="6350">
                          <a:noFill/>
                        </a:ln>
                      </wps:spPr>
                      <wps:txbx>
                        <w:txbxContent>
                          <w:p w14:paraId="49ABAAAC" w14:textId="72ADD86B" w:rsidR="00926D72" w:rsidRPr="00A1139F" w:rsidRDefault="00CD6118" w:rsidP="00926D72">
                            <w:pPr>
                              <w:jc w:val="right"/>
                              <w:rPr>
                                <w:color w:val="FFFFFF" w:themeColor="background1"/>
                                <w:sz w:val="42"/>
                                <w:szCs w:val="42"/>
                              </w:rPr>
                            </w:pPr>
                            <w:r w:rsidRPr="00A1139F">
                              <w:rPr>
                                <w:color w:val="FFFFFF" w:themeColor="background1"/>
                                <w:sz w:val="42"/>
                                <w:szCs w:val="42"/>
                              </w:rPr>
                              <w:t>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1AA5C" id="Text Box 28" o:spid="_x0000_s1030" style="position:absolute;margin-left:.15pt;margin-top:457.8pt;width:172.8pt;height:28.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" adj="-11796480,,5400" path="m1815465,r379095,l2194560,365760,,365760,1815465,xe" fillcolor="#128c7e" stroked="f" strokeweight=".5pt">
                <v:stroke joinstyle="miter"/>
                <v:formulas/>
                <v:path arrowok="t" o:connecttype="custom" o:connectlocs="1815465,0;2194560,0;2194560,365760;0,365760;1815465,0" o:connectangles="0,0,0,0,0" textboxrect="0,0,2194560,365760"/>
                <v:textbox inset=",0,,0">
                  <w:txbxContent>
                    <w:p w14:paraId="49ABAAAC" w14:textId="72ADD86B" w:rsidR="00926D72" w:rsidRPr="00A1139F" w:rsidRDefault="00CD6118" w:rsidP="00926D72">
                      <w:pPr>
                        <w:jc w:val="right"/>
                        <w:rPr>
                          <w:color w:val="FFFFFF" w:themeColor="background1"/>
                          <w:sz w:val="42"/>
                          <w:szCs w:val="42"/>
                        </w:rPr>
                      </w:pPr>
                      <w:r w:rsidRPr="00A1139F">
                        <w:rPr>
                          <w:color w:val="FFFFFF" w:themeColor="background1"/>
                          <w:sz w:val="42"/>
                          <w:szCs w:val="42"/>
                        </w:rPr>
                        <w:t>R</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0224" behindDoc="0" locked="0" layoutInCell="1" allowOverlap="1" wp14:anchorId="76761001" wp14:editId="6E6CBCF0">
                <wp:simplePos x="0" y="0"/>
                <wp:positionH relativeFrom="column">
                  <wp:posOffset>2366010</wp:posOffset>
                </wp:positionH>
                <wp:positionV relativeFrom="paragraph">
                  <wp:posOffset>5821045</wp:posOffset>
                </wp:positionV>
                <wp:extent cx="2194560" cy="365760"/>
                <wp:effectExtent l="0" t="0" r="2540" b="2540"/>
                <wp:wrapNone/>
                <wp:docPr id="29" name="Text Box 29"/>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73A13C"/>
                        </a:solidFill>
                        <a:ln w="6350">
                          <a:noFill/>
                        </a:ln>
                      </wps:spPr>
                      <wps:txbx>
                        <w:txbxContent>
                          <w:p w14:paraId="67F4B539" w14:textId="7BFD0DC9" w:rsidR="00926D72" w:rsidRPr="00926D72" w:rsidRDefault="00CD6118" w:rsidP="00926D72">
                            <w:pPr>
                              <w:jc w:val="right"/>
                              <w:rPr>
                                <w:color w:val="FFFFFF" w:themeColor="background1"/>
                                <w:sz w:val="42"/>
                                <w:szCs w:val="42"/>
                              </w:rPr>
                            </w:pPr>
                            <w:r>
                              <w:rPr>
                                <w:color w:val="FFFFFF" w:themeColor="background1"/>
                                <w:sz w:val="42"/>
                                <w:szCs w:val="42"/>
                              </w:rPr>
                              <w:t>A</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61001" id="Text Box 29" o:spid="_x0000_s1031" style="position:absolute;margin-left:186.3pt;margin-top:458.35pt;width:172.8pt;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" adj="-11796480,,5400" path="m1815465,r379095,l2194560,365760,,365760,1815465,xe" fillcolor="#73a13c" stroked="f" strokeweight=".5pt">
                <v:stroke joinstyle="miter"/>
                <v:formulas/>
                <v:path arrowok="t" o:connecttype="custom" o:connectlocs="1815465,0;2194560,0;2194560,365760;0,365760;1815465,0" o:connectangles="0,0,0,0,0" textboxrect="0,0,2194560,365760"/>
                <v:textbox inset=",0,,0">
                  <w:txbxContent>
                    <w:p w14:paraId="67F4B539" w14:textId="7BFD0DC9" w:rsidR="00926D72" w:rsidRPr="00926D72" w:rsidRDefault="00CD6118" w:rsidP="00926D72">
                      <w:pPr>
                        <w:jc w:val="right"/>
                        <w:rPr>
                          <w:color w:val="FFFFFF" w:themeColor="background1"/>
                          <w:sz w:val="42"/>
                          <w:szCs w:val="42"/>
                        </w:rPr>
                      </w:pPr>
                      <w:r>
                        <w:rPr>
                          <w:color w:val="FFFFFF" w:themeColor="background1"/>
                          <w:sz w:val="42"/>
                          <w:szCs w:val="42"/>
                        </w:rPr>
                        <w:t>A</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2272" behindDoc="0" locked="0" layoutInCell="1" allowOverlap="1" wp14:anchorId="1ACA3A2A" wp14:editId="651096FB">
                <wp:simplePos x="0" y="0"/>
                <wp:positionH relativeFrom="column">
                  <wp:posOffset>4716145</wp:posOffset>
                </wp:positionH>
                <wp:positionV relativeFrom="paragraph">
                  <wp:posOffset>5821045</wp:posOffset>
                </wp:positionV>
                <wp:extent cx="2194560" cy="365760"/>
                <wp:effectExtent l="0" t="0" r="2540" b="2540"/>
                <wp:wrapNone/>
                <wp:docPr id="30" name="Text Box 30"/>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EEAA00"/>
                        </a:solidFill>
                        <a:ln w="6350">
                          <a:noFill/>
                        </a:ln>
                      </wps:spPr>
                      <wps:txbx>
                        <w:txbxContent>
                          <w:p w14:paraId="2CD51330" w14:textId="3E2385BB" w:rsidR="00926D72" w:rsidRPr="00926D72" w:rsidRDefault="00CD6118" w:rsidP="00926D72">
                            <w:pPr>
                              <w:jc w:val="right"/>
                              <w:rPr>
                                <w:color w:val="FFFFFF" w:themeColor="background1"/>
                                <w:sz w:val="42"/>
                                <w:szCs w:val="42"/>
                              </w:rPr>
                            </w:pPr>
                            <w:r>
                              <w:rPr>
                                <w:color w:val="FFFFFF" w:themeColor="background1"/>
                                <w:sz w:val="42"/>
                                <w:szCs w:val="42"/>
                              </w:rPr>
                              <w:t>I</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A3A2A" id="Text Box 30" o:spid="_x0000_s1032" style="position:absolute;margin-left:371.35pt;margin-top:458.35pt;width:172.8pt;height:28.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" adj="-11796480,,5400" path="m1815465,r379095,l2194560,365760,,365760,1815465,xe" fillcolor="#ea0" stroked="f" strokeweight=".5pt">
                <v:stroke joinstyle="miter"/>
                <v:formulas/>
                <v:path arrowok="t" o:connecttype="custom" o:connectlocs="1815465,0;2194560,0;2194560,365760;0,365760;1815465,0" o:connectangles="0,0,0,0,0" textboxrect="0,0,2194560,365760"/>
                <v:textbox inset=",0,,0">
                  <w:txbxContent>
                    <w:p w14:paraId="2CD51330" w14:textId="3E2385BB" w:rsidR="00926D72" w:rsidRPr="00926D72" w:rsidRDefault="00CD6118" w:rsidP="00926D72">
                      <w:pPr>
                        <w:jc w:val="right"/>
                        <w:rPr>
                          <w:color w:val="FFFFFF" w:themeColor="background1"/>
                          <w:sz w:val="42"/>
                          <w:szCs w:val="42"/>
                        </w:rPr>
                      </w:pPr>
                      <w:r>
                        <w:rPr>
                          <w:color w:val="FFFFFF" w:themeColor="background1"/>
                          <w:sz w:val="42"/>
                          <w:szCs w:val="42"/>
                        </w:rPr>
                        <w:t>I</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4320" behindDoc="0" locked="0" layoutInCell="1" allowOverlap="1" wp14:anchorId="02A0AB5D" wp14:editId="1986854A">
                <wp:simplePos x="0" y="0"/>
                <wp:positionH relativeFrom="column">
                  <wp:posOffset>7072630</wp:posOffset>
                </wp:positionH>
                <wp:positionV relativeFrom="paragraph">
                  <wp:posOffset>5815965</wp:posOffset>
                </wp:positionV>
                <wp:extent cx="2194560" cy="365760"/>
                <wp:effectExtent l="0" t="0" r="2540" b="2540"/>
                <wp:wrapNone/>
                <wp:docPr id="31" name="Text Box 31"/>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716061"/>
                        </a:solidFill>
                        <a:ln w="6350">
                          <a:noFill/>
                        </a:ln>
                      </wps:spPr>
                      <wps:txbx>
                        <w:txbxContent>
                          <w:p w14:paraId="23E5CD97" w14:textId="461E2587" w:rsidR="00926D72" w:rsidRPr="00926D72" w:rsidRDefault="00CD6118" w:rsidP="00926D72">
                            <w:pPr>
                              <w:jc w:val="right"/>
                              <w:rPr>
                                <w:color w:val="FFFFFF" w:themeColor="background1"/>
                                <w:sz w:val="42"/>
                                <w:szCs w:val="42"/>
                              </w:rPr>
                            </w:pPr>
                            <w:r>
                              <w:rPr>
                                <w:color w:val="FFFFFF" w:themeColor="background1"/>
                                <w:sz w:val="42"/>
                                <w:szCs w:val="42"/>
                              </w:rPr>
                              <w:t>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0AB5D" id="Text Box 31" o:spid="_x0000_s1033" style="position:absolute;margin-left:556.9pt;margin-top:457.95pt;width:172.8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" adj="-11796480,,5400" path="m1815465,r379095,l2194560,365760,,365760,1815465,xe" fillcolor="#716061" stroked="f" strokeweight=".5pt">
                <v:stroke joinstyle="miter"/>
                <v:formulas/>
                <v:path arrowok="t" o:connecttype="custom" o:connectlocs="1815465,0;2194560,0;2194560,365760;0,365760;1815465,0" o:connectangles="0,0,0,0,0" textboxrect="0,0,2194560,365760"/>
                <v:textbox inset=",0,,0">
                  <w:txbxContent>
                    <w:p w14:paraId="23E5CD97" w14:textId="461E2587" w:rsidR="00926D72" w:rsidRPr="00926D72" w:rsidRDefault="00CD6118" w:rsidP="00926D72">
                      <w:pPr>
                        <w:jc w:val="right"/>
                        <w:rPr>
                          <w:color w:val="FFFFFF" w:themeColor="background1"/>
                          <w:sz w:val="42"/>
                          <w:szCs w:val="42"/>
                        </w:rPr>
                      </w:pPr>
                      <w:r>
                        <w:rPr>
                          <w:color w:val="FFFFFF" w:themeColor="background1"/>
                          <w:sz w:val="42"/>
                          <w:szCs w:val="42"/>
                        </w:rPr>
                        <w:t>D</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5344" behindDoc="1" locked="0" layoutInCell="1" allowOverlap="1" wp14:anchorId="75910805" wp14:editId="6B6D4CDC">
                <wp:simplePos x="0" y="0"/>
                <wp:positionH relativeFrom="column">
                  <wp:posOffset>-1270</wp:posOffset>
                </wp:positionH>
                <wp:positionV relativeFrom="paragraph">
                  <wp:posOffset>6334125</wp:posOffset>
                </wp:positionV>
                <wp:extent cx="2194560" cy="0"/>
                <wp:effectExtent l="25400" t="25400" r="27940" b="38100"/>
                <wp:wrapNone/>
                <wp:docPr id="32" name="Straight Connector 32"/>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128C7E"/>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DA0326" id="Straight Connector 32" o:spid="_x0000_s1026" style="position:absolute;z-index:-251611136;visibility:visible;mso-wrap-style:square;mso-wrap-distance-left:9pt;mso-wrap-distance-top:0;mso-wrap-distance-right:9pt;mso-wrap-distance-bottom:0;mso-position-horizontal:absolute;mso-position-horizontal-relative:text;mso-position-vertical:absolute;mso-position-vertical-relative:text" from="-.1pt,498.75pt" to="172.7pt,49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" strokecolor="#128c7e"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4ED8C362" wp14:editId="623A21CC">
                <wp:simplePos x="0" y="0"/>
                <wp:positionH relativeFrom="column">
                  <wp:posOffset>7070725</wp:posOffset>
                </wp:positionH>
                <wp:positionV relativeFrom="paragraph">
                  <wp:posOffset>6336030</wp:posOffset>
                </wp:positionV>
                <wp:extent cx="2194560" cy="0"/>
                <wp:effectExtent l="25400" t="25400" r="27940" b="38100"/>
                <wp:wrapNone/>
                <wp:docPr id="39" name="Straight Connector 39"/>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71606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DFD2ED" id="Straight Connector 39" o:spid="_x0000_s1026" style="position:absolute;z-index:-251604992;visibility:visible;mso-wrap-style:square;mso-wrap-distance-left:9pt;mso-wrap-distance-top:0;mso-wrap-distance-right:9pt;mso-wrap-distance-bottom:0;mso-position-horizontal:absolute;mso-position-horizontal-relative:text;mso-position-vertical:absolute;mso-position-vertical-relative:text" from="556.75pt,498.9pt" to="729.55pt,49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" strokecolor="#716061"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45CE289D" wp14:editId="5B2A8BA8">
                <wp:simplePos x="0" y="0"/>
                <wp:positionH relativeFrom="column">
                  <wp:posOffset>4714875</wp:posOffset>
                </wp:positionH>
                <wp:positionV relativeFrom="paragraph">
                  <wp:posOffset>6337935</wp:posOffset>
                </wp:positionV>
                <wp:extent cx="2194560" cy="0"/>
                <wp:effectExtent l="25400" t="25400" r="27940" b="38100"/>
                <wp:wrapNone/>
                <wp:docPr id="38" name="Straight Connector 38"/>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FFB7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B8EF09" id="Straight Connector 38" o:spid="_x0000_s1026" style="position:absolute;z-index:-251607040;visibility:visible;mso-wrap-style:square;mso-wrap-distance-left:9pt;mso-wrap-distance-top:0;mso-wrap-distance-right:9pt;mso-wrap-distance-bottom:0;mso-position-horizontal:absolute;mso-position-horizontal-relative:text;mso-position-vertical:absolute;mso-position-vertical-relative:text" from="371.25pt,499.05pt" to="544.05pt,49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" strokecolor="#ffb700"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7392" behindDoc="1" locked="0" layoutInCell="1" allowOverlap="1" wp14:anchorId="5C0B352F" wp14:editId="2D387F02">
                <wp:simplePos x="0" y="0"/>
                <wp:positionH relativeFrom="column">
                  <wp:posOffset>2358390</wp:posOffset>
                </wp:positionH>
                <wp:positionV relativeFrom="paragraph">
                  <wp:posOffset>6334270</wp:posOffset>
                </wp:positionV>
                <wp:extent cx="2194560" cy="0"/>
                <wp:effectExtent l="25400" t="25400" r="27940" b="38100"/>
                <wp:wrapNone/>
                <wp:docPr id="33" name="Straight Connector 33"/>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73A13C"/>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6DE817" id="Straight Connector 33" o:spid="_x0000_s1026" style="position:absolute;z-index:-251609088;visibility:visible;mso-wrap-style:square;mso-wrap-distance-left:9pt;mso-wrap-distance-top:0;mso-wrap-distance-right:9pt;mso-wrap-distance-bottom:0;mso-position-horizontal:absolute;mso-position-horizontal-relative:text;mso-position-vertical:absolute;mso-position-vertical-relative:text" from="185.7pt,498.75pt" to="358.5pt,49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" strokecolor="#73a13c" strokeweight="5pt">
                <v:stroke dashstyle="1 1" joinstyle="miter" endcap="round"/>
              </v:line>
            </w:pict>
          </mc:Fallback>
        </mc:AlternateContent>
      </w:r>
      <w:r w:rsidR="00833088">
        <w:rPr>
          <w:noProof/>
          <w:color w:val="595959" w:themeColor="text1" w:themeTint="A6"/>
          <w:sz w:val="32"/>
          <w:szCs w:val="32"/>
        </w:rPr>
        <mc:AlternateContent>
          <mc:Choice Requires="wps">
            <w:drawing>
              <wp:anchor distT="0" distB="0" distL="114300" distR="114300" simplePos="0" relativeHeight="251660288" behindDoc="1" locked="0" layoutInCell="1" allowOverlap="1" wp14:anchorId="3E9819DD" wp14:editId="7DD4478E">
                <wp:simplePos x="0" y="0"/>
                <wp:positionH relativeFrom="column">
                  <wp:posOffset>-635</wp:posOffset>
                </wp:positionH>
                <wp:positionV relativeFrom="paragraph">
                  <wp:posOffset>43815</wp:posOffset>
                </wp:positionV>
                <wp:extent cx="2194560" cy="457200"/>
                <wp:effectExtent l="0" t="0" r="2540" b="0"/>
                <wp:wrapNone/>
                <wp:docPr id="1" name="Rectangle 1"/>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128C7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314245" w14:textId="7E21B283" w:rsidR="00833088" w:rsidRPr="00833088" w:rsidRDefault="00CD6118" w:rsidP="006B2464">
                            <w:pPr>
                              <w:spacing w:after="0" w:line="240" w:lineRule="auto"/>
                              <w:rPr>
                                <w:sz w:val="42"/>
                                <w:szCs w:val="42"/>
                              </w:rPr>
                            </w:pPr>
                            <w:r>
                              <w:rPr>
                                <w:sz w:val="42"/>
                                <w:szCs w:val="42"/>
                              </w:rPr>
                              <w:t>RISK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819DD" id="Rectangle 1" o:spid="_x0000_s1034" style="position:absolute;margin-left:-.05pt;margin-top:3.45pt;width:172.8pt;height: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" fillcolor="#128c7e" stroked="f" strokeweight="1pt">
                <v:textbox inset="10.8pt">
                  <w:txbxContent>
                    <w:p w14:paraId="04314245" w14:textId="7E21B283" w:rsidR="00833088" w:rsidRPr="00833088" w:rsidRDefault="00CD6118" w:rsidP="006B2464">
                      <w:pPr>
                        <w:spacing w:after="0" w:line="240" w:lineRule="auto"/>
                        <w:rPr>
                          <w:sz w:val="42"/>
                          <w:szCs w:val="42"/>
                        </w:rPr>
                      </w:pPr>
                      <w:r>
                        <w:rPr>
                          <w:sz w:val="42"/>
                          <w:szCs w:val="42"/>
                        </w:rPr>
                        <w:t>RISK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F1B5DCE" wp14:editId="5C9933BA">
                <wp:simplePos x="0" y="0"/>
                <wp:positionH relativeFrom="column">
                  <wp:posOffset>2360295</wp:posOffset>
                </wp:positionH>
                <wp:positionV relativeFrom="paragraph">
                  <wp:posOffset>43815</wp:posOffset>
                </wp:positionV>
                <wp:extent cx="2194560" cy="457200"/>
                <wp:effectExtent l="0" t="0" r="2540" b="0"/>
                <wp:wrapNone/>
                <wp:docPr id="2" name="Rectangle 2"/>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73A1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64514" w14:textId="76008E39" w:rsidR="00833088" w:rsidRPr="00833088" w:rsidRDefault="00CD6118" w:rsidP="006B2464">
                            <w:pPr>
                              <w:spacing w:after="0" w:line="240" w:lineRule="auto"/>
                              <w:rPr>
                                <w:sz w:val="42"/>
                                <w:szCs w:val="42"/>
                              </w:rPr>
                            </w:pPr>
                            <w:r>
                              <w:rPr>
                                <w:sz w:val="42"/>
                                <w:szCs w:val="42"/>
                              </w:rPr>
                              <w:t>ASSUM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B5DCE" id="Rectangle 2" o:spid="_x0000_s1035" style="position:absolute;margin-left:185.85pt;margin-top:3.45pt;width:172.8pt;height: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" fillcolor="#73a13c" stroked="f" strokeweight="1pt">
                <v:textbox>
                  <w:txbxContent>
                    <w:p w14:paraId="23064514" w14:textId="76008E39" w:rsidR="00833088" w:rsidRPr="00833088" w:rsidRDefault="00CD6118" w:rsidP="006B2464">
                      <w:pPr>
                        <w:spacing w:after="0" w:line="240" w:lineRule="auto"/>
                        <w:rPr>
                          <w:sz w:val="42"/>
                          <w:szCs w:val="42"/>
                        </w:rPr>
                      </w:pPr>
                      <w:r>
                        <w:rPr>
                          <w:sz w:val="42"/>
                          <w:szCs w:val="42"/>
                        </w:rPr>
                        <w:t>ASSUMPTION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5E954B76" wp14:editId="7C62602D">
                <wp:simplePos x="0" y="0"/>
                <wp:positionH relativeFrom="column">
                  <wp:posOffset>4721225</wp:posOffset>
                </wp:positionH>
                <wp:positionV relativeFrom="paragraph">
                  <wp:posOffset>43815</wp:posOffset>
                </wp:positionV>
                <wp:extent cx="2194560" cy="457200"/>
                <wp:effectExtent l="0" t="0" r="2540" b="0"/>
                <wp:wrapNone/>
                <wp:docPr id="4" name="Rectangle 4"/>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EEAA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53BB1" w14:textId="714A5DEC" w:rsidR="00833088" w:rsidRPr="00833088" w:rsidRDefault="00CD6118" w:rsidP="006B2464">
                            <w:pPr>
                              <w:spacing w:after="0" w:line="240" w:lineRule="auto"/>
                              <w:rPr>
                                <w:sz w:val="42"/>
                                <w:szCs w:val="42"/>
                              </w:rPr>
                            </w:pPr>
                            <w:r>
                              <w:rPr>
                                <w:sz w:val="42"/>
                                <w:szCs w:val="42"/>
                              </w:rPr>
                              <w:t>ISSUES</w:t>
                            </w:r>
                          </w:p>
                        </w:txbxContent>
                      </wps:txbx>
                      <wps:bodyPr rot="0" spcFirstLastPara="0" vertOverflow="overflow" horzOverflow="overflow" vert="horz" wrap="square" lIns="11887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4B76" id="Rectangle 4" o:spid="_x0000_s1036" style="position:absolute;margin-left:371.75pt;margin-top:3.45pt;width:172.8pt;height: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" fillcolor="#ea0" stroked="f" strokeweight="1pt">
                <v:textbox inset="9.36pt">
                  <w:txbxContent>
                    <w:p w14:paraId="14253BB1" w14:textId="714A5DEC" w:rsidR="00833088" w:rsidRPr="00833088" w:rsidRDefault="00CD6118" w:rsidP="006B2464">
                      <w:pPr>
                        <w:spacing w:after="0" w:line="240" w:lineRule="auto"/>
                        <w:rPr>
                          <w:sz w:val="42"/>
                          <w:szCs w:val="42"/>
                        </w:rPr>
                      </w:pPr>
                      <w:r>
                        <w:rPr>
                          <w:sz w:val="42"/>
                          <w:szCs w:val="42"/>
                        </w:rPr>
                        <w:t>ISSUE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71FCEEC5" wp14:editId="08BE3DE7">
                <wp:simplePos x="0" y="0"/>
                <wp:positionH relativeFrom="column">
                  <wp:posOffset>7070725</wp:posOffset>
                </wp:positionH>
                <wp:positionV relativeFrom="paragraph">
                  <wp:posOffset>43815</wp:posOffset>
                </wp:positionV>
                <wp:extent cx="2194560" cy="457200"/>
                <wp:effectExtent l="0" t="0" r="2540" b="0"/>
                <wp:wrapNone/>
                <wp:docPr id="5" name="Rectangle 5"/>
                <wp:cNvGraphicFramePr/>
                <a:graphic xmlns:a="http://schemas.openxmlformats.org/drawingml/2006/main">
                  <a:graphicData uri="http://schemas.microsoft.com/office/word/2010/wordprocessingShape">
                    <wps:wsp>
                      <wps:cNvSpPr/>
                      <wps:spPr>
                        <a:xfrm>
                          <a:off x="0" y="0"/>
                          <a:ext cx="2194560" cy="457200"/>
                        </a:xfrm>
                        <a:prstGeom prst="rect">
                          <a:avLst/>
                        </a:prstGeom>
                        <a:solidFill>
                          <a:srgbClr val="71606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90A19F" w14:textId="1D394F5A" w:rsidR="00833088" w:rsidRPr="00833088" w:rsidRDefault="00CD6118" w:rsidP="006B2464">
                            <w:pPr>
                              <w:spacing w:after="0" w:line="240" w:lineRule="auto"/>
                              <w:rPr>
                                <w:sz w:val="42"/>
                                <w:szCs w:val="42"/>
                              </w:rPr>
                            </w:pPr>
                            <w:r>
                              <w:rPr>
                                <w:sz w:val="42"/>
                                <w:szCs w:val="42"/>
                              </w:rPr>
                              <w:t>DEPENDENCIE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CEEC5" id="Rectangle 5" o:spid="_x0000_s1037" style="position:absolute;margin-left:556.75pt;margin-top:3.45pt;width:172.8pt;height:3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" fillcolor="#716061" stroked="f" strokeweight="1pt">
                <v:textbox inset="10.8pt">
                  <w:txbxContent>
                    <w:p w14:paraId="1E90A19F" w14:textId="1D394F5A" w:rsidR="00833088" w:rsidRPr="00833088" w:rsidRDefault="00CD6118" w:rsidP="006B2464">
                      <w:pPr>
                        <w:spacing w:after="0" w:line="240" w:lineRule="auto"/>
                        <w:rPr>
                          <w:sz w:val="42"/>
                          <w:szCs w:val="42"/>
                        </w:rPr>
                      </w:pPr>
                      <w:r>
                        <w:rPr>
                          <w:sz w:val="42"/>
                          <w:szCs w:val="42"/>
                        </w:rPr>
                        <w:t>DEPENDENCIES</w:t>
                      </w:r>
                    </w:p>
                  </w:txbxContent>
                </v:textbox>
              </v:rect>
            </w:pict>
          </mc:Fallback>
        </mc:AlternateContent>
      </w: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1227E496"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62EA88D2" w:rsidR="00A64F9A" w:rsidRDefault="00A64F9A" w:rsidP="00C805C2">
      <w:pPr>
        <w:spacing w:line="240" w:lineRule="auto"/>
        <w:rPr>
          <w:szCs w:val="20"/>
        </w:rPr>
      </w:pPr>
    </w:p>
    <w:p w14:paraId="25C2BC17" w14:textId="696992D5" w:rsidR="00A1139F" w:rsidRDefault="00A1139F" w:rsidP="00C805C2">
      <w:pPr>
        <w:spacing w:line="240" w:lineRule="auto"/>
        <w:rPr>
          <w:szCs w:val="20"/>
        </w:rPr>
      </w:pPr>
    </w:p>
    <w:p w14:paraId="14DAAF7E" w14:textId="5694BFDA" w:rsidR="00A1139F" w:rsidRPr="00C805C2" w:rsidRDefault="00A1139F" w:rsidP="00C805C2">
      <w:pPr>
        <w:spacing w:line="240" w:lineRule="auto"/>
        <w:rPr>
          <w:szCs w:val="20"/>
        </w:rPr>
      </w:pPr>
    </w:p>
    <w:sectPr w:rsidR="00A1139F"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BF476" w14:textId="77777777" w:rsidR="00E96686" w:rsidRDefault="00E96686" w:rsidP="00480F66">
      <w:pPr>
        <w:spacing w:after="0" w:line="240" w:lineRule="auto"/>
      </w:pPr>
      <w:r>
        <w:separator/>
      </w:r>
    </w:p>
  </w:endnote>
  <w:endnote w:type="continuationSeparator" w:id="0">
    <w:p w14:paraId="1B1CF28B" w14:textId="77777777" w:rsidR="00E96686" w:rsidRDefault="00E966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EC425" w14:textId="77777777" w:rsidR="00E96686" w:rsidRDefault="00E96686" w:rsidP="00480F66">
      <w:pPr>
        <w:spacing w:after="0" w:line="240" w:lineRule="auto"/>
      </w:pPr>
      <w:r>
        <w:separator/>
      </w:r>
    </w:p>
  </w:footnote>
  <w:footnote w:type="continuationSeparator" w:id="0">
    <w:p w14:paraId="3DF54CEF" w14:textId="77777777" w:rsidR="00E96686" w:rsidRDefault="00E9668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07FC3"/>
    <w:multiLevelType w:val="hybridMultilevel"/>
    <w:tmpl w:val="F3C437D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095CC1"/>
    <w:multiLevelType w:val="hybridMultilevel"/>
    <w:tmpl w:val="DD98C2A4"/>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5"/>
  </w:num>
  <w:num w:numId="5" w16cid:durableId="1579290143">
    <w:abstractNumId w:val="18"/>
  </w:num>
  <w:num w:numId="6" w16cid:durableId="1609969353">
    <w:abstractNumId w:val="14"/>
  </w:num>
  <w:num w:numId="7" w16cid:durableId="169102384">
    <w:abstractNumId w:val="13"/>
  </w:num>
  <w:num w:numId="8" w16cid:durableId="1849326077">
    <w:abstractNumId w:val="8"/>
  </w:num>
  <w:num w:numId="9" w16cid:durableId="706180830">
    <w:abstractNumId w:val="10"/>
  </w:num>
  <w:num w:numId="10" w16cid:durableId="612519124">
    <w:abstractNumId w:val="19"/>
  </w:num>
  <w:num w:numId="11" w16cid:durableId="1834031096">
    <w:abstractNumId w:val="17"/>
  </w:num>
  <w:num w:numId="12" w16cid:durableId="1035542164">
    <w:abstractNumId w:val="6"/>
  </w:num>
  <w:num w:numId="13" w16cid:durableId="2057310269">
    <w:abstractNumId w:val="0"/>
  </w:num>
  <w:num w:numId="14" w16cid:durableId="771976355">
    <w:abstractNumId w:val="1"/>
  </w:num>
  <w:num w:numId="15" w16cid:durableId="1670669754">
    <w:abstractNumId w:val="12"/>
  </w:num>
  <w:num w:numId="16" w16cid:durableId="1145663791">
    <w:abstractNumId w:val="7"/>
  </w:num>
  <w:num w:numId="17" w16cid:durableId="1189418094">
    <w:abstractNumId w:val="5"/>
  </w:num>
  <w:num w:numId="18" w16cid:durableId="946694793">
    <w:abstractNumId w:val="2"/>
  </w:num>
  <w:num w:numId="19" w16cid:durableId="375393853">
    <w:abstractNumId w:val="16"/>
  </w:num>
  <w:num w:numId="20" w16cid:durableId="10532347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A28D5"/>
    <w:rsid w:val="000B7461"/>
    <w:rsid w:val="000C7A8B"/>
    <w:rsid w:val="000E13F9"/>
    <w:rsid w:val="000F1C6A"/>
    <w:rsid w:val="00104901"/>
    <w:rsid w:val="00104E3A"/>
    <w:rsid w:val="00112F9D"/>
    <w:rsid w:val="001163B2"/>
    <w:rsid w:val="00116590"/>
    <w:rsid w:val="001228CB"/>
    <w:rsid w:val="00130D91"/>
    <w:rsid w:val="00143339"/>
    <w:rsid w:val="00144067"/>
    <w:rsid w:val="001769BD"/>
    <w:rsid w:val="00184DC6"/>
    <w:rsid w:val="00186202"/>
    <w:rsid w:val="001A141A"/>
    <w:rsid w:val="001A628F"/>
    <w:rsid w:val="001A6860"/>
    <w:rsid w:val="001C6DA8"/>
    <w:rsid w:val="001F31BF"/>
    <w:rsid w:val="001F54B4"/>
    <w:rsid w:val="00203F44"/>
    <w:rsid w:val="00205C76"/>
    <w:rsid w:val="00222D22"/>
    <w:rsid w:val="00223549"/>
    <w:rsid w:val="00226595"/>
    <w:rsid w:val="002420F8"/>
    <w:rsid w:val="00250EF4"/>
    <w:rsid w:val="00274428"/>
    <w:rsid w:val="002755BB"/>
    <w:rsid w:val="0027725D"/>
    <w:rsid w:val="00281ABE"/>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3F73C1"/>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D53C9"/>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3088"/>
    <w:rsid w:val="00865101"/>
    <w:rsid w:val="008654EC"/>
    <w:rsid w:val="00866D24"/>
    <w:rsid w:val="00870E2C"/>
    <w:rsid w:val="008752AF"/>
    <w:rsid w:val="00886DDF"/>
    <w:rsid w:val="0089094F"/>
    <w:rsid w:val="0089235E"/>
    <w:rsid w:val="00892F72"/>
    <w:rsid w:val="008939B0"/>
    <w:rsid w:val="008A110C"/>
    <w:rsid w:val="008A2B06"/>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39F"/>
    <w:rsid w:val="00A11A26"/>
    <w:rsid w:val="00A122C8"/>
    <w:rsid w:val="00A15940"/>
    <w:rsid w:val="00A15E56"/>
    <w:rsid w:val="00A32C1F"/>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3EAA"/>
    <w:rsid w:val="00B343C2"/>
    <w:rsid w:val="00B36680"/>
    <w:rsid w:val="00B41B66"/>
    <w:rsid w:val="00B84C2A"/>
    <w:rsid w:val="00B91F65"/>
    <w:rsid w:val="00B95618"/>
    <w:rsid w:val="00BA0391"/>
    <w:rsid w:val="00BC4FB8"/>
    <w:rsid w:val="00BE044A"/>
    <w:rsid w:val="00BE210B"/>
    <w:rsid w:val="00BF08D2"/>
    <w:rsid w:val="00C06EC0"/>
    <w:rsid w:val="00C22A9A"/>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D6118"/>
    <w:rsid w:val="00CF25AC"/>
    <w:rsid w:val="00CF4E22"/>
    <w:rsid w:val="00CF7D4E"/>
    <w:rsid w:val="00D0504F"/>
    <w:rsid w:val="00D15EE8"/>
    <w:rsid w:val="00D27F25"/>
    <w:rsid w:val="00D440A1"/>
    <w:rsid w:val="00D46F77"/>
    <w:rsid w:val="00D53D06"/>
    <w:rsid w:val="00D54AED"/>
    <w:rsid w:val="00D550C5"/>
    <w:rsid w:val="00D56FC8"/>
    <w:rsid w:val="00D574F9"/>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138"/>
    <w:rsid w:val="00E8459A"/>
    <w:rsid w:val="00E96686"/>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58&amp;utm_source=integrated-content&amp;utm_campaign=/content/raid-templates&amp;utm_medium=RAID+Analysis+Report+doc+11658&amp;lpa=RAID+Analysis+Report+doc+1165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87</Words>
  <Characters>49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2-13T02:53:00Z</dcterms:created>
  <dcterms:modified xsi:type="dcterms:W3CDTF">2023-02-14T22:10:00Z</dcterms:modified>
</cp:coreProperties>
</file>